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179377" w14:textId="4F050800" w:rsidR="00B70EBC" w:rsidRDefault="00B70EBC" w:rsidP="00B1002D">
      <w:pPr>
        <w:pStyle w:val="Nadpis1"/>
      </w:pPr>
      <w:r>
        <w:t xml:space="preserve">Subjekt: </w:t>
      </w:r>
    </w:p>
    <w:tbl>
      <w:tblPr>
        <w:tblStyle w:val="Mriekatabuky"/>
        <w:tblW w:w="5000" w:type="pct"/>
        <w:jc w:val="center"/>
        <w:tblLook w:val="04A0" w:firstRow="1" w:lastRow="0" w:firstColumn="1" w:lastColumn="0" w:noHBand="0" w:noVBand="1"/>
      </w:tblPr>
      <w:tblGrid>
        <w:gridCol w:w="2167"/>
        <w:gridCol w:w="4349"/>
        <w:gridCol w:w="4820"/>
        <w:gridCol w:w="4053"/>
      </w:tblGrid>
      <w:tr w:rsidR="00937EF0" w14:paraId="100BFABB" w14:textId="77777777" w:rsidTr="00937EF0">
        <w:trPr>
          <w:trHeight w:val="350"/>
          <w:tblHeader/>
          <w:jc w:val="center"/>
        </w:trPr>
        <w:tc>
          <w:tcPr>
            <w:tcW w:w="704" w:type="pct"/>
            <w:vMerge w:val="restart"/>
            <w:shd w:val="clear" w:color="auto" w:fill="D9D9D9" w:themeFill="background1" w:themeFillShade="D9"/>
            <w:vAlign w:val="center"/>
          </w:tcPr>
          <w:p w14:paraId="51454ACA" w14:textId="30AE7AC8" w:rsidR="00937EF0" w:rsidRPr="00937EF0" w:rsidRDefault="00937EF0" w:rsidP="00937EF0">
            <w:pPr>
              <w:jc w:val="center"/>
              <w:rPr>
                <w:b/>
                <w:lang w:val="sk-SK"/>
              </w:rPr>
            </w:pPr>
            <w:r w:rsidRPr="00937EF0">
              <w:rPr>
                <w:b/>
                <w:lang w:val="sk-SK"/>
              </w:rPr>
              <w:t>Kapitola/článok</w:t>
            </w:r>
          </w:p>
        </w:tc>
        <w:tc>
          <w:tcPr>
            <w:tcW w:w="4296" w:type="pct"/>
            <w:gridSpan w:val="3"/>
            <w:shd w:val="clear" w:color="auto" w:fill="D9D9D9" w:themeFill="background1" w:themeFillShade="D9"/>
            <w:vAlign w:val="center"/>
          </w:tcPr>
          <w:p w14:paraId="6A5312FA" w14:textId="699EA884" w:rsidR="00937EF0" w:rsidRPr="00937EF0" w:rsidRDefault="00937EF0" w:rsidP="00937EF0">
            <w:pPr>
              <w:jc w:val="center"/>
              <w:rPr>
                <w:b/>
                <w:lang w:val="sk-SK"/>
              </w:rPr>
            </w:pPr>
            <w:r w:rsidRPr="00937EF0">
              <w:rPr>
                <w:b/>
                <w:lang w:val="sk-SK"/>
              </w:rPr>
              <w:t>Pripomienka</w:t>
            </w:r>
          </w:p>
        </w:tc>
      </w:tr>
      <w:tr w:rsidR="00937EF0" w14:paraId="1DA03665" w14:textId="5D9285D8" w:rsidTr="00937EF0">
        <w:trPr>
          <w:trHeight w:val="284"/>
          <w:tblHeader/>
          <w:jc w:val="center"/>
        </w:trPr>
        <w:tc>
          <w:tcPr>
            <w:tcW w:w="704" w:type="pct"/>
            <w:vMerge/>
            <w:shd w:val="clear" w:color="auto" w:fill="D9D9D9" w:themeFill="background1" w:themeFillShade="D9"/>
          </w:tcPr>
          <w:p w14:paraId="657EA56E" w14:textId="77777777" w:rsidR="00937EF0" w:rsidRPr="00937EF0" w:rsidRDefault="00937EF0" w:rsidP="003E28AD">
            <w:pPr>
              <w:jc w:val="center"/>
              <w:rPr>
                <w:b/>
                <w:lang w:val="sk-SK"/>
              </w:rPr>
            </w:pPr>
          </w:p>
        </w:tc>
        <w:tc>
          <w:tcPr>
            <w:tcW w:w="1413" w:type="pct"/>
            <w:shd w:val="clear" w:color="auto" w:fill="D9D9D9" w:themeFill="background1" w:themeFillShade="D9"/>
            <w:vAlign w:val="center"/>
          </w:tcPr>
          <w:p w14:paraId="469D5A5B" w14:textId="22ED795D" w:rsidR="00937EF0" w:rsidRPr="00937EF0" w:rsidRDefault="00937EF0" w:rsidP="00937EF0">
            <w:pPr>
              <w:jc w:val="center"/>
              <w:rPr>
                <w:sz w:val="20"/>
                <w:lang w:val="sk-SK"/>
              </w:rPr>
            </w:pPr>
            <w:r w:rsidRPr="00937EF0">
              <w:rPr>
                <w:b/>
                <w:sz w:val="20"/>
                <w:lang w:val="sk-SK"/>
              </w:rPr>
              <w:t>Text p</w:t>
            </w:r>
            <w:r w:rsidRPr="00937EF0">
              <w:rPr>
                <w:b/>
                <w:sz w:val="20"/>
                <w:lang w:val="sk-SK"/>
              </w:rPr>
              <w:t>ripomienky</w:t>
            </w:r>
            <w:r w:rsidRPr="00937EF0">
              <w:rPr>
                <w:b/>
                <w:sz w:val="20"/>
                <w:lang w:val="sk-SK"/>
              </w:rPr>
              <w:t>:</w:t>
            </w:r>
          </w:p>
        </w:tc>
        <w:tc>
          <w:tcPr>
            <w:tcW w:w="1566" w:type="pct"/>
            <w:shd w:val="clear" w:color="auto" w:fill="D9D9D9" w:themeFill="background1" w:themeFillShade="D9"/>
            <w:vAlign w:val="center"/>
          </w:tcPr>
          <w:p w14:paraId="140C57E2" w14:textId="1E9DB31F" w:rsidR="00937EF0" w:rsidRPr="00937EF0" w:rsidRDefault="00937EF0" w:rsidP="00937EF0">
            <w:pPr>
              <w:jc w:val="center"/>
              <w:rPr>
                <w:b/>
                <w:sz w:val="20"/>
                <w:lang w:val="sk-SK"/>
              </w:rPr>
            </w:pPr>
            <w:r w:rsidRPr="00937EF0">
              <w:rPr>
                <w:b/>
                <w:sz w:val="20"/>
                <w:lang w:val="sk-SK"/>
              </w:rPr>
              <w:t>Odôvodnenie pripomienky</w:t>
            </w:r>
            <w:r w:rsidRPr="00937EF0">
              <w:rPr>
                <w:b/>
                <w:sz w:val="20"/>
                <w:lang w:val="sk-SK"/>
              </w:rPr>
              <w:t>:</w:t>
            </w:r>
          </w:p>
        </w:tc>
        <w:tc>
          <w:tcPr>
            <w:tcW w:w="1317" w:type="pct"/>
            <w:shd w:val="clear" w:color="auto" w:fill="D9D9D9" w:themeFill="background1" w:themeFillShade="D9"/>
            <w:vAlign w:val="center"/>
          </w:tcPr>
          <w:p w14:paraId="592596CB" w14:textId="647CB0F6" w:rsidR="00937EF0" w:rsidRPr="00937EF0" w:rsidRDefault="00937EF0" w:rsidP="00937EF0">
            <w:pPr>
              <w:jc w:val="center"/>
              <w:rPr>
                <w:b/>
                <w:sz w:val="20"/>
                <w:lang w:val="sk-SK"/>
              </w:rPr>
            </w:pPr>
            <w:r w:rsidRPr="00937EF0">
              <w:rPr>
                <w:b/>
                <w:sz w:val="20"/>
                <w:lang w:val="sk-SK"/>
              </w:rPr>
              <w:t>Konkrétny návrh znenia/zmeny:</w:t>
            </w:r>
          </w:p>
        </w:tc>
      </w:tr>
      <w:tr w:rsidR="00937EF0" w14:paraId="3D11F220" w14:textId="408B224D" w:rsidTr="00937EF0">
        <w:trPr>
          <w:trHeight w:val="983"/>
          <w:jc w:val="center"/>
        </w:trPr>
        <w:tc>
          <w:tcPr>
            <w:tcW w:w="704" w:type="pct"/>
          </w:tcPr>
          <w:p w14:paraId="369E9FB7" w14:textId="77777777" w:rsidR="00937EF0" w:rsidRDefault="00937EF0" w:rsidP="003E28AD">
            <w:pPr>
              <w:pStyle w:val="Odsekzoznamu"/>
              <w:ind w:left="0"/>
              <w:jc w:val="both"/>
            </w:pPr>
          </w:p>
        </w:tc>
        <w:tc>
          <w:tcPr>
            <w:tcW w:w="1413" w:type="pct"/>
          </w:tcPr>
          <w:p w14:paraId="121D9FB0" w14:textId="77777777" w:rsidR="00937EF0" w:rsidRDefault="00937EF0" w:rsidP="003E28AD">
            <w:pPr>
              <w:jc w:val="both"/>
            </w:pPr>
          </w:p>
          <w:p w14:paraId="37185F6F" w14:textId="77777777" w:rsidR="00937EF0" w:rsidRPr="0039133A" w:rsidRDefault="00937EF0" w:rsidP="00937EF0">
            <w:pPr>
              <w:jc w:val="both"/>
            </w:pPr>
          </w:p>
        </w:tc>
        <w:tc>
          <w:tcPr>
            <w:tcW w:w="1566" w:type="pct"/>
          </w:tcPr>
          <w:p w14:paraId="48A4FA06" w14:textId="77777777" w:rsidR="00937EF0" w:rsidRDefault="00937EF0">
            <w:pPr>
              <w:spacing w:after="200" w:line="276" w:lineRule="auto"/>
            </w:pPr>
          </w:p>
          <w:p w14:paraId="242F60E5" w14:textId="77777777" w:rsidR="00937EF0" w:rsidRPr="0039133A" w:rsidRDefault="00937EF0" w:rsidP="003E28AD">
            <w:pPr>
              <w:pStyle w:val="Odsekzoznamu"/>
              <w:ind w:left="0"/>
              <w:jc w:val="both"/>
            </w:pPr>
          </w:p>
        </w:tc>
        <w:tc>
          <w:tcPr>
            <w:tcW w:w="1317" w:type="pct"/>
          </w:tcPr>
          <w:p w14:paraId="54E9680B" w14:textId="77777777" w:rsidR="00937EF0" w:rsidRDefault="00937EF0">
            <w:pPr>
              <w:spacing w:after="200" w:line="276" w:lineRule="auto"/>
            </w:pPr>
          </w:p>
          <w:p w14:paraId="34AFBCC4" w14:textId="77777777" w:rsidR="00937EF0" w:rsidRPr="0039133A" w:rsidRDefault="00937EF0" w:rsidP="003E28AD">
            <w:pPr>
              <w:pStyle w:val="Odsekzoznamu"/>
              <w:ind w:left="0"/>
              <w:jc w:val="both"/>
            </w:pPr>
          </w:p>
        </w:tc>
      </w:tr>
      <w:tr w:rsidR="00937EF0" w14:paraId="7264ECC4" w14:textId="77777777" w:rsidTr="00937EF0">
        <w:trPr>
          <w:trHeight w:val="983"/>
          <w:jc w:val="center"/>
        </w:trPr>
        <w:tc>
          <w:tcPr>
            <w:tcW w:w="704" w:type="pct"/>
          </w:tcPr>
          <w:p w14:paraId="74931926" w14:textId="77777777" w:rsidR="00937EF0" w:rsidRDefault="00937EF0" w:rsidP="003E28AD">
            <w:pPr>
              <w:pStyle w:val="Odsekzoznamu"/>
              <w:ind w:left="0"/>
              <w:jc w:val="both"/>
            </w:pPr>
          </w:p>
        </w:tc>
        <w:tc>
          <w:tcPr>
            <w:tcW w:w="1413" w:type="pct"/>
          </w:tcPr>
          <w:p w14:paraId="4A38C2A9" w14:textId="77777777" w:rsidR="00937EF0" w:rsidRDefault="00937EF0" w:rsidP="003E28AD">
            <w:pPr>
              <w:jc w:val="both"/>
            </w:pPr>
          </w:p>
        </w:tc>
        <w:tc>
          <w:tcPr>
            <w:tcW w:w="1566" w:type="pct"/>
          </w:tcPr>
          <w:p w14:paraId="7E90B0F9" w14:textId="77777777" w:rsidR="00937EF0" w:rsidRDefault="00937EF0">
            <w:pPr>
              <w:spacing w:after="200" w:line="276" w:lineRule="auto"/>
            </w:pPr>
          </w:p>
        </w:tc>
        <w:tc>
          <w:tcPr>
            <w:tcW w:w="1317" w:type="pct"/>
          </w:tcPr>
          <w:p w14:paraId="0FE229A9" w14:textId="77777777" w:rsidR="00937EF0" w:rsidRDefault="00937EF0">
            <w:pPr>
              <w:spacing w:after="200" w:line="276" w:lineRule="auto"/>
            </w:pPr>
          </w:p>
        </w:tc>
      </w:tr>
      <w:tr w:rsidR="00937EF0" w14:paraId="27F61466" w14:textId="77777777" w:rsidTr="00937EF0">
        <w:trPr>
          <w:trHeight w:val="983"/>
          <w:jc w:val="center"/>
        </w:trPr>
        <w:tc>
          <w:tcPr>
            <w:tcW w:w="704" w:type="pct"/>
          </w:tcPr>
          <w:p w14:paraId="2F11B07F" w14:textId="77777777" w:rsidR="00937EF0" w:rsidRDefault="00937EF0" w:rsidP="003E28AD">
            <w:pPr>
              <w:pStyle w:val="Odsekzoznamu"/>
              <w:ind w:left="0"/>
              <w:jc w:val="both"/>
            </w:pPr>
          </w:p>
        </w:tc>
        <w:tc>
          <w:tcPr>
            <w:tcW w:w="1413" w:type="pct"/>
          </w:tcPr>
          <w:p w14:paraId="54ACB9EC" w14:textId="77777777" w:rsidR="00937EF0" w:rsidRDefault="00937EF0" w:rsidP="003E28AD">
            <w:pPr>
              <w:jc w:val="both"/>
            </w:pPr>
          </w:p>
        </w:tc>
        <w:tc>
          <w:tcPr>
            <w:tcW w:w="1566" w:type="pct"/>
          </w:tcPr>
          <w:p w14:paraId="01657F03" w14:textId="77777777" w:rsidR="00937EF0" w:rsidRDefault="00937EF0">
            <w:pPr>
              <w:spacing w:after="200" w:line="276" w:lineRule="auto"/>
            </w:pPr>
          </w:p>
        </w:tc>
        <w:tc>
          <w:tcPr>
            <w:tcW w:w="1317" w:type="pct"/>
          </w:tcPr>
          <w:p w14:paraId="2DC63543" w14:textId="77777777" w:rsidR="00937EF0" w:rsidRDefault="00937EF0">
            <w:pPr>
              <w:spacing w:after="200" w:line="276" w:lineRule="auto"/>
            </w:pPr>
          </w:p>
        </w:tc>
      </w:tr>
      <w:tr w:rsidR="00937EF0" w14:paraId="562DEEAA" w14:textId="77777777" w:rsidTr="00937EF0">
        <w:trPr>
          <w:trHeight w:val="983"/>
          <w:jc w:val="center"/>
        </w:trPr>
        <w:tc>
          <w:tcPr>
            <w:tcW w:w="704" w:type="pct"/>
          </w:tcPr>
          <w:p w14:paraId="32C4C0CD" w14:textId="77777777" w:rsidR="00937EF0" w:rsidRDefault="00937EF0" w:rsidP="003E28AD">
            <w:pPr>
              <w:pStyle w:val="Odsekzoznamu"/>
              <w:ind w:left="0"/>
              <w:jc w:val="both"/>
            </w:pPr>
          </w:p>
        </w:tc>
        <w:tc>
          <w:tcPr>
            <w:tcW w:w="1413" w:type="pct"/>
          </w:tcPr>
          <w:p w14:paraId="41255516" w14:textId="77777777" w:rsidR="00937EF0" w:rsidRDefault="00937EF0" w:rsidP="003E28AD">
            <w:pPr>
              <w:jc w:val="both"/>
            </w:pPr>
          </w:p>
        </w:tc>
        <w:tc>
          <w:tcPr>
            <w:tcW w:w="1566" w:type="pct"/>
          </w:tcPr>
          <w:p w14:paraId="503DF3F3" w14:textId="77777777" w:rsidR="00937EF0" w:rsidRDefault="00937EF0">
            <w:pPr>
              <w:spacing w:after="200" w:line="276" w:lineRule="auto"/>
            </w:pPr>
          </w:p>
        </w:tc>
        <w:tc>
          <w:tcPr>
            <w:tcW w:w="1317" w:type="pct"/>
          </w:tcPr>
          <w:p w14:paraId="73C48BA3" w14:textId="77777777" w:rsidR="00937EF0" w:rsidRDefault="00937EF0">
            <w:pPr>
              <w:spacing w:after="200" w:line="276" w:lineRule="auto"/>
            </w:pPr>
          </w:p>
        </w:tc>
      </w:tr>
      <w:tr w:rsidR="00937EF0" w14:paraId="1EE228FC" w14:textId="77777777" w:rsidTr="00937EF0">
        <w:trPr>
          <w:trHeight w:val="983"/>
          <w:jc w:val="center"/>
        </w:trPr>
        <w:tc>
          <w:tcPr>
            <w:tcW w:w="704" w:type="pct"/>
          </w:tcPr>
          <w:p w14:paraId="3DD516A0" w14:textId="77777777" w:rsidR="00937EF0" w:rsidRDefault="00937EF0" w:rsidP="003E28AD">
            <w:pPr>
              <w:pStyle w:val="Odsekzoznamu"/>
              <w:ind w:left="0"/>
              <w:jc w:val="both"/>
            </w:pPr>
          </w:p>
        </w:tc>
        <w:tc>
          <w:tcPr>
            <w:tcW w:w="1413" w:type="pct"/>
          </w:tcPr>
          <w:p w14:paraId="32D1D63C" w14:textId="77777777" w:rsidR="00937EF0" w:rsidRDefault="00937EF0" w:rsidP="003E28AD">
            <w:pPr>
              <w:jc w:val="both"/>
            </w:pPr>
          </w:p>
        </w:tc>
        <w:tc>
          <w:tcPr>
            <w:tcW w:w="1566" w:type="pct"/>
          </w:tcPr>
          <w:p w14:paraId="37149B08" w14:textId="77777777" w:rsidR="00937EF0" w:rsidRDefault="00937EF0">
            <w:pPr>
              <w:spacing w:after="200" w:line="276" w:lineRule="auto"/>
            </w:pPr>
          </w:p>
        </w:tc>
        <w:tc>
          <w:tcPr>
            <w:tcW w:w="1317" w:type="pct"/>
          </w:tcPr>
          <w:p w14:paraId="2C8C5694" w14:textId="77777777" w:rsidR="00937EF0" w:rsidRDefault="00937EF0">
            <w:pPr>
              <w:spacing w:after="200" w:line="276" w:lineRule="auto"/>
            </w:pPr>
          </w:p>
        </w:tc>
      </w:tr>
    </w:tbl>
    <w:p w14:paraId="7482966E" w14:textId="77777777" w:rsidR="002310D3" w:rsidRPr="003C113A" w:rsidRDefault="002310D3" w:rsidP="002310D3">
      <w:pPr>
        <w:pStyle w:val="Nadpis1"/>
      </w:pPr>
    </w:p>
    <w:p w14:paraId="3A538B59" w14:textId="77777777" w:rsidR="00B1175A" w:rsidRPr="00B1002D" w:rsidRDefault="00B1175A" w:rsidP="00EC1947">
      <w:bookmarkStart w:id="0" w:name="_GoBack"/>
      <w:bookmarkEnd w:id="0"/>
    </w:p>
    <w:sectPr w:rsidR="00B1175A" w:rsidRPr="00B1002D" w:rsidSect="00937EF0">
      <w:headerReference w:type="default" r:id="rId11"/>
      <w:pgSz w:w="16839" w:h="11907" w:orient="landscape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472B4A" w14:textId="77777777" w:rsidR="002D07FF" w:rsidRDefault="002D07FF" w:rsidP="0051741C">
      <w:r>
        <w:separator/>
      </w:r>
    </w:p>
  </w:endnote>
  <w:endnote w:type="continuationSeparator" w:id="0">
    <w:p w14:paraId="608C8AA6" w14:textId="77777777" w:rsidR="002D07FF" w:rsidRDefault="002D07FF" w:rsidP="0051741C">
      <w:r>
        <w:continuationSeparator/>
      </w:r>
    </w:p>
  </w:endnote>
  <w:endnote w:type="continuationNotice" w:id="1">
    <w:p w14:paraId="1824630A" w14:textId="77777777" w:rsidR="002D07FF" w:rsidRDefault="002D07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EUAlbertina">
    <w:altName w:val="EU Albertina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99268B" w14:textId="77777777" w:rsidR="002D07FF" w:rsidRDefault="002D07FF" w:rsidP="0051741C">
      <w:r>
        <w:separator/>
      </w:r>
    </w:p>
  </w:footnote>
  <w:footnote w:type="continuationSeparator" w:id="0">
    <w:p w14:paraId="650D6AC2" w14:textId="77777777" w:rsidR="002D07FF" w:rsidRDefault="002D07FF" w:rsidP="0051741C">
      <w:r>
        <w:continuationSeparator/>
      </w:r>
    </w:p>
  </w:footnote>
  <w:footnote w:type="continuationNotice" w:id="1">
    <w:p w14:paraId="0C786DCD" w14:textId="77777777" w:rsidR="002D07FF" w:rsidRDefault="002D07FF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1C699D" w14:textId="77777777" w:rsidR="007C3A52" w:rsidRDefault="007C3A52" w:rsidP="007C3A52">
    <w:pPr>
      <w:pStyle w:val="Hlavika"/>
      <w:tabs>
        <w:tab w:val="clear" w:pos="4536"/>
        <w:tab w:val="clear" w:pos="9072"/>
        <w:tab w:val="left" w:pos="5565"/>
      </w:tabs>
      <w:rPr>
        <w:lang w:val="sk-SK"/>
      </w:rPr>
    </w:pPr>
    <w:r w:rsidRPr="007C3A52">
      <w:rPr>
        <w:lang w:val="sk-SK" w:eastAsia="sk-SK" w:bidi="ar-SA"/>
      </w:rPr>
      <w:drawing>
        <wp:anchor distT="0" distB="0" distL="114300" distR="114300" simplePos="0" relativeHeight="251659264" behindDoc="0" locked="0" layoutInCell="1" allowOverlap="1" wp14:anchorId="0640143E" wp14:editId="764424C4">
          <wp:simplePos x="0" y="0"/>
          <wp:positionH relativeFrom="column">
            <wp:posOffset>8618855</wp:posOffset>
          </wp:positionH>
          <wp:positionV relativeFrom="paragraph">
            <wp:posOffset>-217805</wp:posOffset>
          </wp:positionV>
          <wp:extent cx="1171575" cy="885190"/>
          <wp:effectExtent l="0" t="0" r="9525" b="0"/>
          <wp:wrapNone/>
          <wp:docPr id="7" name="Obrázok 7" descr="SEPS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1" descr="SEPS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1575" cy="8851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C3A52">
      <w:rPr>
        <w:lang w:val="sk-SK"/>
      </w:rPr>
      <w:tab/>
    </w:r>
  </w:p>
  <w:p w14:paraId="766A797B" w14:textId="3F0C893F" w:rsidR="007C3A52" w:rsidRPr="007C3A52" w:rsidRDefault="007C3A52" w:rsidP="007C3A52">
    <w:pPr>
      <w:pStyle w:val="Hlavika"/>
      <w:tabs>
        <w:tab w:val="clear" w:pos="4536"/>
        <w:tab w:val="clear" w:pos="9072"/>
        <w:tab w:val="left" w:pos="5565"/>
      </w:tabs>
      <w:rPr>
        <w:lang w:val="sk-SK"/>
      </w:rPr>
    </w:pPr>
    <w:r w:rsidRPr="007C3A52">
      <w:rPr>
        <w:b/>
        <w:lang w:val="sk-SK"/>
      </w:rPr>
      <w:t>Verejná konzultácia k </w:t>
    </w:r>
    <w:r w:rsidRPr="007C3A52">
      <w:rPr>
        <w:rFonts w:ascii="Calibri" w:eastAsia="Calibri" w:hAnsi="Calibri"/>
        <w:b/>
        <w:sz w:val="24"/>
        <w:szCs w:val="22"/>
        <w:lang w:val="sk-SK" w:bidi="ar-SA"/>
      </w:rPr>
      <w:t>Dohode</w:t>
    </w:r>
    <w:r w:rsidRPr="007C3A52">
      <w:rPr>
        <w:rFonts w:ascii="Calibri" w:eastAsia="Calibri" w:hAnsi="Calibri"/>
        <w:b/>
        <w:sz w:val="24"/>
        <w:szCs w:val="22"/>
        <w:lang w:val="sk-SK" w:bidi="ar-SA"/>
      </w:rPr>
      <w:t xml:space="preserve"> o pravidlách spolupráce pre účasť na poľskom kapacitnom mechanizm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265621"/>
    <w:multiLevelType w:val="hybridMultilevel"/>
    <w:tmpl w:val="9C527908"/>
    <w:lvl w:ilvl="0" w:tplc="9C3ACB96">
      <w:start w:val="1"/>
      <w:numFmt w:val="decimal"/>
      <w:pStyle w:val="slovna"/>
      <w:lvlText w:val="%1)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756A87"/>
    <w:multiLevelType w:val="hybridMultilevel"/>
    <w:tmpl w:val="BA90A51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D6726E"/>
    <w:multiLevelType w:val="hybridMultilevel"/>
    <w:tmpl w:val="73B8F5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265F7D"/>
    <w:multiLevelType w:val="hybridMultilevel"/>
    <w:tmpl w:val="AD02A03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C91F66"/>
    <w:multiLevelType w:val="hybridMultilevel"/>
    <w:tmpl w:val="7D26B0FC"/>
    <w:lvl w:ilvl="0" w:tplc="04050011">
      <w:start w:val="1"/>
      <w:numFmt w:val="decimal"/>
      <w:lvlText w:val="%1)"/>
      <w:lvlJc w:val="left"/>
      <w:pPr>
        <w:ind w:left="717" w:hanging="360"/>
      </w:pPr>
    </w:lvl>
    <w:lvl w:ilvl="1" w:tplc="04050019" w:tentative="1">
      <w:start w:val="1"/>
      <w:numFmt w:val="lowerLetter"/>
      <w:lvlText w:val="%2."/>
      <w:lvlJc w:val="left"/>
      <w:pPr>
        <w:ind w:left="1655" w:hanging="360"/>
      </w:pPr>
    </w:lvl>
    <w:lvl w:ilvl="2" w:tplc="0405001B" w:tentative="1">
      <w:start w:val="1"/>
      <w:numFmt w:val="lowerRoman"/>
      <w:lvlText w:val="%3."/>
      <w:lvlJc w:val="right"/>
      <w:pPr>
        <w:ind w:left="2375" w:hanging="180"/>
      </w:pPr>
    </w:lvl>
    <w:lvl w:ilvl="3" w:tplc="0405000F" w:tentative="1">
      <w:start w:val="1"/>
      <w:numFmt w:val="decimal"/>
      <w:lvlText w:val="%4."/>
      <w:lvlJc w:val="left"/>
      <w:pPr>
        <w:ind w:left="3095" w:hanging="360"/>
      </w:pPr>
    </w:lvl>
    <w:lvl w:ilvl="4" w:tplc="04050019" w:tentative="1">
      <w:start w:val="1"/>
      <w:numFmt w:val="lowerLetter"/>
      <w:lvlText w:val="%5."/>
      <w:lvlJc w:val="left"/>
      <w:pPr>
        <w:ind w:left="3815" w:hanging="360"/>
      </w:pPr>
    </w:lvl>
    <w:lvl w:ilvl="5" w:tplc="0405001B" w:tentative="1">
      <w:start w:val="1"/>
      <w:numFmt w:val="lowerRoman"/>
      <w:lvlText w:val="%6."/>
      <w:lvlJc w:val="right"/>
      <w:pPr>
        <w:ind w:left="4535" w:hanging="180"/>
      </w:pPr>
    </w:lvl>
    <w:lvl w:ilvl="6" w:tplc="0405000F" w:tentative="1">
      <w:start w:val="1"/>
      <w:numFmt w:val="decimal"/>
      <w:lvlText w:val="%7."/>
      <w:lvlJc w:val="left"/>
      <w:pPr>
        <w:ind w:left="5255" w:hanging="360"/>
      </w:pPr>
    </w:lvl>
    <w:lvl w:ilvl="7" w:tplc="04050019" w:tentative="1">
      <w:start w:val="1"/>
      <w:numFmt w:val="lowerLetter"/>
      <w:lvlText w:val="%8."/>
      <w:lvlJc w:val="left"/>
      <w:pPr>
        <w:ind w:left="5975" w:hanging="360"/>
      </w:pPr>
    </w:lvl>
    <w:lvl w:ilvl="8" w:tplc="0405001B" w:tentative="1">
      <w:start w:val="1"/>
      <w:numFmt w:val="lowerRoman"/>
      <w:lvlText w:val="%9."/>
      <w:lvlJc w:val="right"/>
      <w:pPr>
        <w:ind w:left="6695" w:hanging="180"/>
      </w:pPr>
    </w:lvl>
  </w:abstractNum>
  <w:abstractNum w:abstractNumId="5" w15:restartNumberingAfterBreak="0">
    <w:nsid w:val="24701B96"/>
    <w:multiLevelType w:val="hybridMultilevel"/>
    <w:tmpl w:val="F080DE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EA02DC"/>
    <w:multiLevelType w:val="hybridMultilevel"/>
    <w:tmpl w:val="9C62CB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541318"/>
    <w:multiLevelType w:val="hybridMultilevel"/>
    <w:tmpl w:val="0AC44D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853A7E"/>
    <w:multiLevelType w:val="hybridMultilevel"/>
    <w:tmpl w:val="5E4AA4BA"/>
    <w:lvl w:ilvl="0" w:tplc="8248851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1F47FF7"/>
    <w:multiLevelType w:val="hybridMultilevel"/>
    <w:tmpl w:val="83E0C7B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A12D75"/>
    <w:multiLevelType w:val="hybridMultilevel"/>
    <w:tmpl w:val="4692D4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990222"/>
    <w:multiLevelType w:val="hybridMultilevel"/>
    <w:tmpl w:val="109A33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7ED662">
      <w:start w:val="1"/>
      <w:numFmt w:val="bullet"/>
      <w:pStyle w:val="Zoznamsodrkami4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E2C6F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BC3E17"/>
    <w:multiLevelType w:val="hybridMultilevel"/>
    <w:tmpl w:val="606C7722"/>
    <w:lvl w:ilvl="0" w:tplc="0405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3" w15:restartNumberingAfterBreak="0">
    <w:nsid w:val="4F1761E9"/>
    <w:multiLevelType w:val="hybridMultilevel"/>
    <w:tmpl w:val="CCFC76BA"/>
    <w:lvl w:ilvl="0" w:tplc="2624C038">
      <w:start w:val="1"/>
      <w:numFmt w:val="decimal"/>
      <w:lvlText w:val="%1."/>
      <w:lvlJc w:val="left"/>
      <w:pPr>
        <w:ind w:left="720" w:hanging="360"/>
      </w:pPr>
    </w:lvl>
    <w:lvl w:ilvl="1" w:tplc="DEC81D68">
      <w:start w:val="1"/>
      <w:numFmt w:val="lowerLetter"/>
      <w:lvlText w:val="%2."/>
      <w:lvlJc w:val="left"/>
      <w:pPr>
        <w:ind w:left="1440" w:hanging="360"/>
      </w:pPr>
    </w:lvl>
    <w:lvl w:ilvl="2" w:tplc="A8CC2246">
      <w:start w:val="1"/>
      <w:numFmt w:val="lowerRoman"/>
      <w:lvlText w:val="%3."/>
      <w:lvlJc w:val="right"/>
      <w:pPr>
        <w:ind w:left="2160" w:hanging="180"/>
      </w:pPr>
    </w:lvl>
    <w:lvl w:ilvl="3" w:tplc="2878CEF2">
      <w:start w:val="1"/>
      <w:numFmt w:val="decimal"/>
      <w:lvlText w:val="%4."/>
      <w:lvlJc w:val="left"/>
      <w:pPr>
        <w:ind w:left="2880" w:hanging="360"/>
      </w:pPr>
    </w:lvl>
    <w:lvl w:ilvl="4" w:tplc="A87629A6">
      <w:start w:val="1"/>
      <w:numFmt w:val="lowerLetter"/>
      <w:lvlText w:val="%5."/>
      <w:lvlJc w:val="left"/>
      <w:pPr>
        <w:ind w:left="3600" w:hanging="360"/>
      </w:pPr>
    </w:lvl>
    <w:lvl w:ilvl="5" w:tplc="0EF428E2">
      <w:start w:val="1"/>
      <w:numFmt w:val="lowerRoman"/>
      <w:lvlText w:val="%6."/>
      <w:lvlJc w:val="right"/>
      <w:pPr>
        <w:ind w:left="4320" w:hanging="180"/>
      </w:pPr>
    </w:lvl>
    <w:lvl w:ilvl="6" w:tplc="AC4A1B80">
      <w:start w:val="1"/>
      <w:numFmt w:val="decimal"/>
      <w:lvlText w:val="%7."/>
      <w:lvlJc w:val="left"/>
      <w:pPr>
        <w:ind w:left="5040" w:hanging="360"/>
      </w:pPr>
    </w:lvl>
    <w:lvl w:ilvl="7" w:tplc="54C21B8C">
      <w:start w:val="1"/>
      <w:numFmt w:val="lowerLetter"/>
      <w:lvlText w:val="%8."/>
      <w:lvlJc w:val="left"/>
      <w:pPr>
        <w:ind w:left="5760" w:hanging="360"/>
      </w:pPr>
    </w:lvl>
    <w:lvl w:ilvl="8" w:tplc="49C8D78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4D7AE4"/>
    <w:multiLevelType w:val="hybridMultilevel"/>
    <w:tmpl w:val="0DE466CA"/>
    <w:lvl w:ilvl="0" w:tplc="7834F2B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0E3B1D"/>
    <w:multiLevelType w:val="hybridMultilevel"/>
    <w:tmpl w:val="2C7272F8"/>
    <w:lvl w:ilvl="0" w:tplc="023050E4">
      <w:start w:val="1"/>
      <w:numFmt w:val="decimal"/>
      <w:pStyle w:val="slovanzoznam2"/>
      <w:lvlText w:val="%1."/>
      <w:lvlJc w:val="left"/>
      <w:pPr>
        <w:ind w:left="717" w:hanging="360"/>
      </w:pPr>
    </w:lvl>
    <w:lvl w:ilvl="1" w:tplc="04050019" w:tentative="1">
      <w:start w:val="1"/>
      <w:numFmt w:val="lowerLetter"/>
      <w:lvlText w:val="%2."/>
      <w:lvlJc w:val="left"/>
      <w:pPr>
        <w:ind w:left="1655" w:hanging="360"/>
      </w:pPr>
    </w:lvl>
    <w:lvl w:ilvl="2" w:tplc="0405001B" w:tentative="1">
      <w:start w:val="1"/>
      <w:numFmt w:val="lowerRoman"/>
      <w:lvlText w:val="%3."/>
      <w:lvlJc w:val="right"/>
      <w:pPr>
        <w:ind w:left="2375" w:hanging="180"/>
      </w:pPr>
    </w:lvl>
    <w:lvl w:ilvl="3" w:tplc="0405000F" w:tentative="1">
      <w:start w:val="1"/>
      <w:numFmt w:val="decimal"/>
      <w:lvlText w:val="%4."/>
      <w:lvlJc w:val="left"/>
      <w:pPr>
        <w:ind w:left="3095" w:hanging="360"/>
      </w:pPr>
    </w:lvl>
    <w:lvl w:ilvl="4" w:tplc="04050019" w:tentative="1">
      <w:start w:val="1"/>
      <w:numFmt w:val="lowerLetter"/>
      <w:lvlText w:val="%5."/>
      <w:lvlJc w:val="left"/>
      <w:pPr>
        <w:ind w:left="3815" w:hanging="360"/>
      </w:pPr>
    </w:lvl>
    <w:lvl w:ilvl="5" w:tplc="0405001B" w:tentative="1">
      <w:start w:val="1"/>
      <w:numFmt w:val="lowerRoman"/>
      <w:lvlText w:val="%6."/>
      <w:lvlJc w:val="right"/>
      <w:pPr>
        <w:ind w:left="4535" w:hanging="180"/>
      </w:pPr>
    </w:lvl>
    <w:lvl w:ilvl="6" w:tplc="0405000F" w:tentative="1">
      <w:start w:val="1"/>
      <w:numFmt w:val="decimal"/>
      <w:lvlText w:val="%7."/>
      <w:lvlJc w:val="left"/>
      <w:pPr>
        <w:ind w:left="5255" w:hanging="360"/>
      </w:pPr>
    </w:lvl>
    <w:lvl w:ilvl="7" w:tplc="04050019" w:tentative="1">
      <w:start w:val="1"/>
      <w:numFmt w:val="lowerLetter"/>
      <w:lvlText w:val="%8."/>
      <w:lvlJc w:val="left"/>
      <w:pPr>
        <w:ind w:left="5975" w:hanging="360"/>
      </w:pPr>
    </w:lvl>
    <w:lvl w:ilvl="8" w:tplc="0405001B" w:tentative="1">
      <w:start w:val="1"/>
      <w:numFmt w:val="lowerRoman"/>
      <w:lvlText w:val="%9."/>
      <w:lvlJc w:val="right"/>
      <w:pPr>
        <w:ind w:left="6695" w:hanging="180"/>
      </w:pPr>
    </w:lvl>
  </w:abstractNum>
  <w:abstractNum w:abstractNumId="16" w15:restartNumberingAfterBreak="0">
    <w:nsid w:val="54B30F40"/>
    <w:multiLevelType w:val="hybridMultilevel"/>
    <w:tmpl w:val="599C0F7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DC38EC"/>
    <w:multiLevelType w:val="hybridMultilevel"/>
    <w:tmpl w:val="FF06465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8207A2"/>
    <w:multiLevelType w:val="hybridMultilevel"/>
    <w:tmpl w:val="0DBEB2D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0C5591"/>
    <w:multiLevelType w:val="hybridMultilevel"/>
    <w:tmpl w:val="EAEAA8DA"/>
    <w:lvl w:ilvl="0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04F0503"/>
    <w:multiLevelType w:val="hybridMultilevel"/>
    <w:tmpl w:val="2A068750"/>
    <w:lvl w:ilvl="0" w:tplc="03A894A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A9638E"/>
    <w:multiLevelType w:val="hybridMultilevel"/>
    <w:tmpl w:val="3A727A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0A771E"/>
    <w:multiLevelType w:val="hybridMultilevel"/>
    <w:tmpl w:val="13E0F282"/>
    <w:lvl w:ilvl="0" w:tplc="0405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23" w15:restartNumberingAfterBreak="0">
    <w:nsid w:val="68804AE8"/>
    <w:multiLevelType w:val="hybridMultilevel"/>
    <w:tmpl w:val="D75C60F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BE03BD"/>
    <w:multiLevelType w:val="hybridMultilevel"/>
    <w:tmpl w:val="7CAEB920"/>
    <w:lvl w:ilvl="0" w:tplc="36A4BC6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D13CE0"/>
    <w:multiLevelType w:val="hybridMultilevel"/>
    <w:tmpl w:val="2CB8FE1E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3B2DA7"/>
    <w:multiLevelType w:val="hybridMultilevel"/>
    <w:tmpl w:val="17A6A45E"/>
    <w:lvl w:ilvl="0" w:tplc="CB62E6AE">
      <w:start w:val="3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8"/>
  </w:num>
  <w:num w:numId="4">
    <w:abstractNumId w:val="13"/>
  </w:num>
  <w:num w:numId="5">
    <w:abstractNumId w:val="10"/>
  </w:num>
  <w:num w:numId="6">
    <w:abstractNumId w:val="11"/>
  </w:num>
  <w:num w:numId="7">
    <w:abstractNumId w:val="21"/>
  </w:num>
  <w:num w:numId="8">
    <w:abstractNumId w:val="6"/>
  </w:num>
  <w:num w:numId="9">
    <w:abstractNumId w:val="17"/>
  </w:num>
  <w:num w:numId="10">
    <w:abstractNumId w:val="2"/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  <w:num w:numId="13">
    <w:abstractNumId w:val="26"/>
  </w:num>
  <w:num w:numId="14">
    <w:abstractNumId w:val="19"/>
  </w:num>
  <w:num w:numId="15">
    <w:abstractNumId w:val="22"/>
  </w:num>
  <w:num w:numId="16">
    <w:abstractNumId w:val="23"/>
  </w:num>
  <w:num w:numId="17">
    <w:abstractNumId w:val="12"/>
  </w:num>
  <w:num w:numId="18">
    <w:abstractNumId w:val="7"/>
  </w:num>
  <w:num w:numId="19">
    <w:abstractNumId w:val="16"/>
  </w:num>
  <w:num w:numId="20">
    <w:abstractNumId w:val="15"/>
    <w:lvlOverride w:ilvl="0">
      <w:startOverride w:val="1"/>
    </w:lvlOverride>
  </w:num>
  <w:num w:numId="21">
    <w:abstractNumId w:val="4"/>
  </w:num>
  <w:num w:numId="22">
    <w:abstractNumId w:val="25"/>
  </w:num>
  <w:num w:numId="23">
    <w:abstractNumId w:val="1"/>
  </w:num>
  <w:num w:numId="24">
    <w:abstractNumId w:val="14"/>
  </w:num>
  <w:num w:numId="25">
    <w:abstractNumId w:val="20"/>
  </w:num>
  <w:num w:numId="26">
    <w:abstractNumId w:val="24"/>
  </w:num>
  <w:num w:numId="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DM1MjA3NzWxsDRQ0lEKTi0uzszPAykwNK4FACqqDhctAAAA"/>
  </w:docVars>
  <w:rsids>
    <w:rsidRoot w:val="00177904"/>
    <w:rsid w:val="000004F6"/>
    <w:rsid w:val="00005878"/>
    <w:rsid w:val="00005A34"/>
    <w:rsid w:val="0001416C"/>
    <w:rsid w:val="00014486"/>
    <w:rsid w:val="00014F89"/>
    <w:rsid w:val="000150F8"/>
    <w:rsid w:val="00015D03"/>
    <w:rsid w:val="00016BE2"/>
    <w:rsid w:val="0002090C"/>
    <w:rsid w:val="00024A37"/>
    <w:rsid w:val="00024C12"/>
    <w:rsid w:val="0003451F"/>
    <w:rsid w:val="00040458"/>
    <w:rsid w:val="000443CE"/>
    <w:rsid w:val="00050FD8"/>
    <w:rsid w:val="00057DB5"/>
    <w:rsid w:val="000641E0"/>
    <w:rsid w:val="0006685C"/>
    <w:rsid w:val="000729CC"/>
    <w:rsid w:val="000744C5"/>
    <w:rsid w:val="00083144"/>
    <w:rsid w:val="00084815"/>
    <w:rsid w:val="000865B4"/>
    <w:rsid w:val="00091528"/>
    <w:rsid w:val="000941F9"/>
    <w:rsid w:val="00096303"/>
    <w:rsid w:val="000965CC"/>
    <w:rsid w:val="000A3AD4"/>
    <w:rsid w:val="000A6A7A"/>
    <w:rsid w:val="000B2835"/>
    <w:rsid w:val="000B2EC8"/>
    <w:rsid w:val="000B3604"/>
    <w:rsid w:val="000B4B22"/>
    <w:rsid w:val="000D03EF"/>
    <w:rsid w:val="000D06BB"/>
    <w:rsid w:val="000D3C35"/>
    <w:rsid w:val="000D5EE0"/>
    <w:rsid w:val="000D654B"/>
    <w:rsid w:val="000E12CB"/>
    <w:rsid w:val="000E3233"/>
    <w:rsid w:val="000E3715"/>
    <w:rsid w:val="000E5FD0"/>
    <w:rsid w:val="000E6DC3"/>
    <w:rsid w:val="000F092C"/>
    <w:rsid w:val="000F461A"/>
    <w:rsid w:val="000F698A"/>
    <w:rsid w:val="000F7AFC"/>
    <w:rsid w:val="000F7E55"/>
    <w:rsid w:val="00101CDB"/>
    <w:rsid w:val="00105264"/>
    <w:rsid w:val="00107E94"/>
    <w:rsid w:val="001152C9"/>
    <w:rsid w:val="00121127"/>
    <w:rsid w:val="0012452C"/>
    <w:rsid w:val="00126450"/>
    <w:rsid w:val="00140E1C"/>
    <w:rsid w:val="00142B85"/>
    <w:rsid w:val="00146E1C"/>
    <w:rsid w:val="001502EB"/>
    <w:rsid w:val="00152DB1"/>
    <w:rsid w:val="001663E7"/>
    <w:rsid w:val="001726F5"/>
    <w:rsid w:val="00172D0A"/>
    <w:rsid w:val="00173A72"/>
    <w:rsid w:val="00177904"/>
    <w:rsid w:val="001827C0"/>
    <w:rsid w:val="00186E96"/>
    <w:rsid w:val="00187A58"/>
    <w:rsid w:val="00190B5D"/>
    <w:rsid w:val="0019308E"/>
    <w:rsid w:val="00193C4E"/>
    <w:rsid w:val="00194638"/>
    <w:rsid w:val="001965F4"/>
    <w:rsid w:val="001A58D3"/>
    <w:rsid w:val="001B28E1"/>
    <w:rsid w:val="001B291E"/>
    <w:rsid w:val="001B7E48"/>
    <w:rsid w:val="001C3D1F"/>
    <w:rsid w:val="001D1199"/>
    <w:rsid w:val="001D6245"/>
    <w:rsid w:val="001E2443"/>
    <w:rsid w:val="001F12C9"/>
    <w:rsid w:val="001F2568"/>
    <w:rsid w:val="00200496"/>
    <w:rsid w:val="00200B15"/>
    <w:rsid w:val="00211642"/>
    <w:rsid w:val="00213385"/>
    <w:rsid w:val="00220061"/>
    <w:rsid w:val="00225929"/>
    <w:rsid w:val="002310D3"/>
    <w:rsid w:val="002326FD"/>
    <w:rsid w:val="00246B26"/>
    <w:rsid w:val="0025149F"/>
    <w:rsid w:val="0025430B"/>
    <w:rsid w:val="002574EA"/>
    <w:rsid w:val="00260F0D"/>
    <w:rsid w:val="00260F39"/>
    <w:rsid w:val="00261DF1"/>
    <w:rsid w:val="00263C7A"/>
    <w:rsid w:val="00270274"/>
    <w:rsid w:val="002720FE"/>
    <w:rsid w:val="00283F7A"/>
    <w:rsid w:val="002935AD"/>
    <w:rsid w:val="00293BA6"/>
    <w:rsid w:val="0029507B"/>
    <w:rsid w:val="00297625"/>
    <w:rsid w:val="0029781A"/>
    <w:rsid w:val="002A00BD"/>
    <w:rsid w:val="002A189F"/>
    <w:rsid w:val="002B0E57"/>
    <w:rsid w:val="002B4611"/>
    <w:rsid w:val="002C24D3"/>
    <w:rsid w:val="002C2E02"/>
    <w:rsid w:val="002C7428"/>
    <w:rsid w:val="002D07FF"/>
    <w:rsid w:val="002D4F83"/>
    <w:rsid w:val="002D5FA9"/>
    <w:rsid w:val="002E2E94"/>
    <w:rsid w:val="002E3D5F"/>
    <w:rsid w:val="002E76F1"/>
    <w:rsid w:val="002F2C8D"/>
    <w:rsid w:val="002F6A62"/>
    <w:rsid w:val="002F7427"/>
    <w:rsid w:val="00300FE8"/>
    <w:rsid w:val="003048E3"/>
    <w:rsid w:val="00305E40"/>
    <w:rsid w:val="0030747B"/>
    <w:rsid w:val="0031291F"/>
    <w:rsid w:val="00324043"/>
    <w:rsid w:val="0032453A"/>
    <w:rsid w:val="00331133"/>
    <w:rsid w:val="003319FD"/>
    <w:rsid w:val="00331EE8"/>
    <w:rsid w:val="0034111B"/>
    <w:rsid w:val="003412FB"/>
    <w:rsid w:val="003428A2"/>
    <w:rsid w:val="003447AE"/>
    <w:rsid w:val="00363115"/>
    <w:rsid w:val="00363705"/>
    <w:rsid w:val="00366362"/>
    <w:rsid w:val="00376936"/>
    <w:rsid w:val="00384229"/>
    <w:rsid w:val="00384701"/>
    <w:rsid w:val="0038677C"/>
    <w:rsid w:val="0039133A"/>
    <w:rsid w:val="00395C5D"/>
    <w:rsid w:val="003A2C5A"/>
    <w:rsid w:val="003A3563"/>
    <w:rsid w:val="003B124A"/>
    <w:rsid w:val="003B2490"/>
    <w:rsid w:val="003B36DD"/>
    <w:rsid w:val="003B36F4"/>
    <w:rsid w:val="003B4633"/>
    <w:rsid w:val="003C0788"/>
    <w:rsid w:val="003C113A"/>
    <w:rsid w:val="003C1D38"/>
    <w:rsid w:val="003C3DB6"/>
    <w:rsid w:val="003D6FF2"/>
    <w:rsid w:val="003E144B"/>
    <w:rsid w:val="003E21B3"/>
    <w:rsid w:val="003E2A0D"/>
    <w:rsid w:val="003E38E7"/>
    <w:rsid w:val="003F24CA"/>
    <w:rsid w:val="003F5021"/>
    <w:rsid w:val="003F5996"/>
    <w:rsid w:val="004003C6"/>
    <w:rsid w:val="00400D9D"/>
    <w:rsid w:val="00401996"/>
    <w:rsid w:val="004047B0"/>
    <w:rsid w:val="00404D49"/>
    <w:rsid w:val="0040598F"/>
    <w:rsid w:val="00412599"/>
    <w:rsid w:val="0041474E"/>
    <w:rsid w:val="00424253"/>
    <w:rsid w:val="004268FC"/>
    <w:rsid w:val="004305E7"/>
    <w:rsid w:val="00437BD3"/>
    <w:rsid w:val="0044192F"/>
    <w:rsid w:val="00442022"/>
    <w:rsid w:val="00442842"/>
    <w:rsid w:val="00443F6F"/>
    <w:rsid w:val="00447A36"/>
    <w:rsid w:val="004555BD"/>
    <w:rsid w:val="00460CF8"/>
    <w:rsid w:val="004629BB"/>
    <w:rsid w:val="00463951"/>
    <w:rsid w:val="00464E3C"/>
    <w:rsid w:val="00467D2B"/>
    <w:rsid w:val="0048461D"/>
    <w:rsid w:val="0048485D"/>
    <w:rsid w:val="0048514F"/>
    <w:rsid w:val="00490699"/>
    <w:rsid w:val="00495BAF"/>
    <w:rsid w:val="00497DA3"/>
    <w:rsid w:val="004A76C3"/>
    <w:rsid w:val="004B006D"/>
    <w:rsid w:val="004C0397"/>
    <w:rsid w:val="004C38F7"/>
    <w:rsid w:val="004C6167"/>
    <w:rsid w:val="004D15E0"/>
    <w:rsid w:val="004D4B6B"/>
    <w:rsid w:val="004D4E24"/>
    <w:rsid w:val="004E46FE"/>
    <w:rsid w:val="004F0C85"/>
    <w:rsid w:val="004F33C0"/>
    <w:rsid w:val="004F60B0"/>
    <w:rsid w:val="00501407"/>
    <w:rsid w:val="005064B2"/>
    <w:rsid w:val="005103F6"/>
    <w:rsid w:val="00511FEF"/>
    <w:rsid w:val="00512D21"/>
    <w:rsid w:val="0051741C"/>
    <w:rsid w:val="00517CE1"/>
    <w:rsid w:val="00520226"/>
    <w:rsid w:val="00527162"/>
    <w:rsid w:val="00527AFE"/>
    <w:rsid w:val="00537033"/>
    <w:rsid w:val="00537BEC"/>
    <w:rsid w:val="005514BB"/>
    <w:rsid w:val="00553E19"/>
    <w:rsid w:val="00555CE4"/>
    <w:rsid w:val="0055633B"/>
    <w:rsid w:val="005576A7"/>
    <w:rsid w:val="005602E8"/>
    <w:rsid w:val="005706A4"/>
    <w:rsid w:val="0057459A"/>
    <w:rsid w:val="00574B4B"/>
    <w:rsid w:val="005767A6"/>
    <w:rsid w:val="00576B85"/>
    <w:rsid w:val="0058500A"/>
    <w:rsid w:val="005854E5"/>
    <w:rsid w:val="005909DE"/>
    <w:rsid w:val="00591930"/>
    <w:rsid w:val="005B2050"/>
    <w:rsid w:val="005B4405"/>
    <w:rsid w:val="005B4D85"/>
    <w:rsid w:val="005B7168"/>
    <w:rsid w:val="005B7435"/>
    <w:rsid w:val="005C568B"/>
    <w:rsid w:val="005C5C54"/>
    <w:rsid w:val="005C6F89"/>
    <w:rsid w:val="005D0A79"/>
    <w:rsid w:val="005D770F"/>
    <w:rsid w:val="005E77E3"/>
    <w:rsid w:val="005F0A96"/>
    <w:rsid w:val="005F55D4"/>
    <w:rsid w:val="005F65A3"/>
    <w:rsid w:val="0060033C"/>
    <w:rsid w:val="0060212E"/>
    <w:rsid w:val="00611D67"/>
    <w:rsid w:val="006177AE"/>
    <w:rsid w:val="006260C9"/>
    <w:rsid w:val="00633668"/>
    <w:rsid w:val="0063463F"/>
    <w:rsid w:val="006351D5"/>
    <w:rsid w:val="0064060C"/>
    <w:rsid w:val="0064257D"/>
    <w:rsid w:val="006579F5"/>
    <w:rsid w:val="006610A5"/>
    <w:rsid w:val="006659C1"/>
    <w:rsid w:val="00665F7D"/>
    <w:rsid w:val="00672F26"/>
    <w:rsid w:val="00682374"/>
    <w:rsid w:val="00686F76"/>
    <w:rsid w:val="006931EA"/>
    <w:rsid w:val="006A1335"/>
    <w:rsid w:val="006B5230"/>
    <w:rsid w:val="006B7A51"/>
    <w:rsid w:val="006C62C1"/>
    <w:rsid w:val="006C7621"/>
    <w:rsid w:val="006D0398"/>
    <w:rsid w:val="006D0ABD"/>
    <w:rsid w:val="006D3527"/>
    <w:rsid w:val="006D3AE8"/>
    <w:rsid w:val="006E45DE"/>
    <w:rsid w:val="006E6525"/>
    <w:rsid w:val="006F0AA0"/>
    <w:rsid w:val="006F1B5E"/>
    <w:rsid w:val="007003B2"/>
    <w:rsid w:val="00701C9F"/>
    <w:rsid w:val="00707E45"/>
    <w:rsid w:val="00710C5D"/>
    <w:rsid w:val="00714EA6"/>
    <w:rsid w:val="007166A5"/>
    <w:rsid w:val="00723D7D"/>
    <w:rsid w:val="007346E4"/>
    <w:rsid w:val="007402AB"/>
    <w:rsid w:val="00740603"/>
    <w:rsid w:val="007420F5"/>
    <w:rsid w:val="007456A0"/>
    <w:rsid w:val="00747BA1"/>
    <w:rsid w:val="007511DB"/>
    <w:rsid w:val="00751AAD"/>
    <w:rsid w:val="00753A60"/>
    <w:rsid w:val="00755D05"/>
    <w:rsid w:val="00756D09"/>
    <w:rsid w:val="00757A13"/>
    <w:rsid w:val="007628C3"/>
    <w:rsid w:val="00770F4C"/>
    <w:rsid w:val="00786C2D"/>
    <w:rsid w:val="00795348"/>
    <w:rsid w:val="007A0C10"/>
    <w:rsid w:val="007A4A3F"/>
    <w:rsid w:val="007A4EDA"/>
    <w:rsid w:val="007A7CE1"/>
    <w:rsid w:val="007B5ED8"/>
    <w:rsid w:val="007C3356"/>
    <w:rsid w:val="007C3A52"/>
    <w:rsid w:val="007C4745"/>
    <w:rsid w:val="007C599C"/>
    <w:rsid w:val="007D21C5"/>
    <w:rsid w:val="007D23B4"/>
    <w:rsid w:val="007D6236"/>
    <w:rsid w:val="007D6BB8"/>
    <w:rsid w:val="007E12D5"/>
    <w:rsid w:val="007E2BCF"/>
    <w:rsid w:val="007E659F"/>
    <w:rsid w:val="007F102D"/>
    <w:rsid w:val="007F214E"/>
    <w:rsid w:val="00800CAD"/>
    <w:rsid w:val="0080507B"/>
    <w:rsid w:val="00813083"/>
    <w:rsid w:val="008147B9"/>
    <w:rsid w:val="00815759"/>
    <w:rsid w:val="0081689B"/>
    <w:rsid w:val="00821AC3"/>
    <w:rsid w:val="00824AD9"/>
    <w:rsid w:val="0082542E"/>
    <w:rsid w:val="00827D71"/>
    <w:rsid w:val="00830198"/>
    <w:rsid w:val="008342F1"/>
    <w:rsid w:val="00835F1A"/>
    <w:rsid w:val="00841907"/>
    <w:rsid w:val="0084208A"/>
    <w:rsid w:val="0085447C"/>
    <w:rsid w:val="00872484"/>
    <w:rsid w:val="0087270E"/>
    <w:rsid w:val="008740C2"/>
    <w:rsid w:val="008840C0"/>
    <w:rsid w:val="008856F9"/>
    <w:rsid w:val="008873E4"/>
    <w:rsid w:val="00887FD1"/>
    <w:rsid w:val="00891B69"/>
    <w:rsid w:val="00894B1D"/>
    <w:rsid w:val="008A2C4D"/>
    <w:rsid w:val="008B2B05"/>
    <w:rsid w:val="008B647B"/>
    <w:rsid w:val="008D0646"/>
    <w:rsid w:val="008D2D96"/>
    <w:rsid w:val="008F7058"/>
    <w:rsid w:val="008F7DED"/>
    <w:rsid w:val="00913CBD"/>
    <w:rsid w:val="00915238"/>
    <w:rsid w:val="00916C6C"/>
    <w:rsid w:val="00921FE3"/>
    <w:rsid w:val="00926AC6"/>
    <w:rsid w:val="00937EF0"/>
    <w:rsid w:val="009417F4"/>
    <w:rsid w:val="00944750"/>
    <w:rsid w:val="009458A4"/>
    <w:rsid w:val="009507F1"/>
    <w:rsid w:val="0095302C"/>
    <w:rsid w:val="0095641E"/>
    <w:rsid w:val="00964852"/>
    <w:rsid w:val="00966073"/>
    <w:rsid w:val="0097583E"/>
    <w:rsid w:val="00980324"/>
    <w:rsid w:val="00982033"/>
    <w:rsid w:val="009856A6"/>
    <w:rsid w:val="00991B7E"/>
    <w:rsid w:val="009929ED"/>
    <w:rsid w:val="00993B03"/>
    <w:rsid w:val="009A1E57"/>
    <w:rsid w:val="009A6BAC"/>
    <w:rsid w:val="009B25CB"/>
    <w:rsid w:val="009B6AF4"/>
    <w:rsid w:val="009B6F96"/>
    <w:rsid w:val="009C0F96"/>
    <w:rsid w:val="009C48A7"/>
    <w:rsid w:val="009C70BF"/>
    <w:rsid w:val="009D3345"/>
    <w:rsid w:val="009D6C76"/>
    <w:rsid w:val="009E7DDA"/>
    <w:rsid w:val="009E7FA1"/>
    <w:rsid w:val="009F36B8"/>
    <w:rsid w:val="00A04E4E"/>
    <w:rsid w:val="00A06B0D"/>
    <w:rsid w:val="00A108AE"/>
    <w:rsid w:val="00A140A2"/>
    <w:rsid w:val="00A20D07"/>
    <w:rsid w:val="00A20EE1"/>
    <w:rsid w:val="00A21030"/>
    <w:rsid w:val="00A21325"/>
    <w:rsid w:val="00A27ED0"/>
    <w:rsid w:val="00A31340"/>
    <w:rsid w:val="00A33073"/>
    <w:rsid w:val="00A35ED7"/>
    <w:rsid w:val="00A360FC"/>
    <w:rsid w:val="00A36A8E"/>
    <w:rsid w:val="00A51E12"/>
    <w:rsid w:val="00A52ACD"/>
    <w:rsid w:val="00A556EB"/>
    <w:rsid w:val="00A57661"/>
    <w:rsid w:val="00A6344C"/>
    <w:rsid w:val="00A8053F"/>
    <w:rsid w:val="00A8509B"/>
    <w:rsid w:val="00A96C71"/>
    <w:rsid w:val="00AA1AD5"/>
    <w:rsid w:val="00AA5189"/>
    <w:rsid w:val="00AA544A"/>
    <w:rsid w:val="00AA5C6F"/>
    <w:rsid w:val="00AB49E7"/>
    <w:rsid w:val="00AB4E24"/>
    <w:rsid w:val="00AB541E"/>
    <w:rsid w:val="00AB58C3"/>
    <w:rsid w:val="00AC0E61"/>
    <w:rsid w:val="00AC74F7"/>
    <w:rsid w:val="00AD6E70"/>
    <w:rsid w:val="00AE6CE9"/>
    <w:rsid w:val="00AE7036"/>
    <w:rsid w:val="00AF509F"/>
    <w:rsid w:val="00AF62FF"/>
    <w:rsid w:val="00B00431"/>
    <w:rsid w:val="00B00E24"/>
    <w:rsid w:val="00B016A3"/>
    <w:rsid w:val="00B017F2"/>
    <w:rsid w:val="00B04893"/>
    <w:rsid w:val="00B1002D"/>
    <w:rsid w:val="00B1104F"/>
    <w:rsid w:val="00B1175A"/>
    <w:rsid w:val="00B1682F"/>
    <w:rsid w:val="00B25075"/>
    <w:rsid w:val="00B25589"/>
    <w:rsid w:val="00B25F14"/>
    <w:rsid w:val="00B32878"/>
    <w:rsid w:val="00B351BA"/>
    <w:rsid w:val="00B40111"/>
    <w:rsid w:val="00B42344"/>
    <w:rsid w:val="00B45F5A"/>
    <w:rsid w:val="00B5126F"/>
    <w:rsid w:val="00B544DC"/>
    <w:rsid w:val="00B611D4"/>
    <w:rsid w:val="00B61F17"/>
    <w:rsid w:val="00B67591"/>
    <w:rsid w:val="00B67858"/>
    <w:rsid w:val="00B67CD4"/>
    <w:rsid w:val="00B70EBC"/>
    <w:rsid w:val="00B72B36"/>
    <w:rsid w:val="00B7546F"/>
    <w:rsid w:val="00B764FB"/>
    <w:rsid w:val="00B814E9"/>
    <w:rsid w:val="00B823B0"/>
    <w:rsid w:val="00B824C6"/>
    <w:rsid w:val="00B926B8"/>
    <w:rsid w:val="00B95174"/>
    <w:rsid w:val="00B954A5"/>
    <w:rsid w:val="00B95E0D"/>
    <w:rsid w:val="00BA3E36"/>
    <w:rsid w:val="00BB48B2"/>
    <w:rsid w:val="00BB5D2A"/>
    <w:rsid w:val="00BB7C3C"/>
    <w:rsid w:val="00BC1F61"/>
    <w:rsid w:val="00BC2A75"/>
    <w:rsid w:val="00BC3839"/>
    <w:rsid w:val="00BC5807"/>
    <w:rsid w:val="00BD2AAD"/>
    <w:rsid w:val="00BD6AB1"/>
    <w:rsid w:val="00BE44E7"/>
    <w:rsid w:val="00BE7169"/>
    <w:rsid w:val="00BF06CF"/>
    <w:rsid w:val="00BF298E"/>
    <w:rsid w:val="00BF7556"/>
    <w:rsid w:val="00C01CE3"/>
    <w:rsid w:val="00C02630"/>
    <w:rsid w:val="00C07CAC"/>
    <w:rsid w:val="00C12EC3"/>
    <w:rsid w:val="00C17B52"/>
    <w:rsid w:val="00C21142"/>
    <w:rsid w:val="00C2442E"/>
    <w:rsid w:val="00C245B2"/>
    <w:rsid w:val="00C2492B"/>
    <w:rsid w:val="00C30DE2"/>
    <w:rsid w:val="00C31623"/>
    <w:rsid w:val="00C3550C"/>
    <w:rsid w:val="00C47A83"/>
    <w:rsid w:val="00C50269"/>
    <w:rsid w:val="00C55AAF"/>
    <w:rsid w:val="00C61358"/>
    <w:rsid w:val="00C63E81"/>
    <w:rsid w:val="00C71A69"/>
    <w:rsid w:val="00C74A6E"/>
    <w:rsid w:val="00C82696"/>
    <w:rsid w:val="00C840D3"/>
    <w:rsid w:val="00C867CE"/>
    <w:rsid w:val="00C869A2"/>
    <w:rsid w:val="00CA0402"/>
    <w:rsid w:val="00CA1A9D"/>
    <w:rsid w:val="00CA403C"/>
    <w:rsid w:val="00CA4B6D"/>
    <w:rsid w:val="00CA54FB"/>
    <w:rsid w:val="00CA5D40"/>
    <w:rsid w:val="00CB0D21"/>
    <w:rsid w:val="00CB0EDD"/>
    <w:rsid w:val="00CB1489"/>
    <w:rsid w:val="00CB206F"/>
    <w:rsid w:val="00CB51B1"/>
    <w:rsid w:val="00CB55F2"/>
    <w:rsid w:val="00CC659A"/>
    <w:rsid w:val="00CD273E"/>
    <w:rsid w:val="00CD766E"/>
    <w:rsid w:val="00CE0A1E"/>
    <w:rsid w:val="00CE256E"/>
    <w:rsid w:val="00CE299E"/>
    <w:rsid w:val="00CF2CAE"/>
    <w:rsid w:val="00CF5DB7"/>
    <w:rsid w:val="00CF69F3"/>
    <w:rsid w:val="00D02C86"/>
    <w:rsid w:val="00D04EB5"/>
    <w:rsid w:val="00D13604"/>
    <w:rsid w:val="00D14AB4"/>
    <w:rsid w:val="00D22874"/>
    <w:rsid w:val="00D23B64"/>
    <w:rsid w:val="00D36DB4"/>
    <w:rsid w:val="00D36E22"/>
    <w:rsid w:val="00D40D59"/>
    <w:rsid w:val="00D43F43"/>
    <w:rsid w:val="00D45D8E"/>
    <w:rsid w:val="00D46314"/>
    <w:rsid w:val="00D532C1"/>
    <w:rsid w:val="00D54DF1"/>
    <w:rsid w:val="00D61D88"/>
    <w:rsid w:val="00D62D67"/>
    <w:rsid w:val="00D64D0D"/>
    <w:rsid w:val="00D67747"/>
    <w:rsid w:val="00D71FDD"/>
    <w:rsid w:val="00D72CE2"/>
    <w:rsid w:val="00D829AF"/>
    <w:rsid w:val="00D95555"/>
    <w:rsid w:val="00D965F8"/>
    <w:rsid w:val="00D969C0"/>
    <w:rsid w:val="00D97589"/>
    <w:rsid w:val="00DA0900"/>
    <w:rsid w:val="00DA094E"/>
    <w:rsid w:val="00DA0AA2"/>
    <w:rsid w:val="00DA37ED"/>
    <w:rsid w:val="00DA64EC"/>
    <w:rsid w:val="00DB0281"/>
    <w:rsid w:val="00DB4CB9"/>
    <w:rsid w:val="00DB69DB"/>
    <w:rsid w:val="00DC0001"/>
    <w:rsid w:val="00DC1A24"/>
    <w:rsid w:val="00DC2ED3"/>
    <w:rsid w:val="00DC309B"/>
    <w:rsid w:val="00DC44C8"/>
    <w:rsid w:val="00DC792F"/>
    <w:rsid w:val="00DE2C81"/>
    <w:rsid w:val="00DE683F"/>
    <w:rsid w:val="00DF1B7C"/>
    <w:rsid w:val="00DF4B0B"/>
    <w:rsid w:val="00E02459"/>
    <w:rsid w:val="00E0247A"/>
    <w:rsid w:val="00E036B9"/>
    <w:rsid w:val="00E04569"/>
    <w:rsid w:val="00E16C98"/>
    <w:rsid w:val="00E17AEC"/>
    <w:rsid w:val="00E20A6C"/>
    <w:rsid w:val="00E22817"/>
    <w:rsid w:val="00E27337"/>
    <w:rsid w:val="00E32273"/>
    <w:rsid w:val="00E33CA9"/>
    <w:rsid w:val="00E34545"/>
    <w:rsid w:val="00E37DC2"/>
    <w:rsid w:val="00E40208"/>
    <w:rsid w:val="00E4533E"/>
    <w:rsid w:val="00E4621F"/>
    <w:rsid w:val="00E471E1"/>
    <w:rsid w:val="00E478F9"/>
    <w:rsid w:val="00E52A3C"/>
    <w:rsid w:val="00E640E8"/>
    <w:rsid w:val="00E67A53"/>
    <w:rsid w:val="00E70C32"/>
    <w:rsid w:val="00E7459E"/>
    <w:rsid w:val="00E7575F"/>
    <w:rsid w:val="00E7583E"/>
    <w:rsid w:val="00E772EB"/>
    <w:rsid w:val="00E80C8C"/>
    <w:rsid w:val="00E84C96"/>
    <w:rsid w:val="00E84FBC"/>
    <w:rsid w:val="00E91665"/>
    <w:rsid w:val="00E924F5"/>
    <w:rsid w:val="00E93A58"/>
    <w:rsid w:val="00EA0F50"/>
    <w:rsid w:val="00EA2201"/>
    <w:rsid w:val="00EA2348"/>
    <w:rsid w:val="00EA381C"/>
    <w:rsid w:val="00EA3B67"/>
    <w:rsid w:val="00EA4436"/>
    <w:rsid w:val="00EA4AC5"/>
    <w:rsid w:val="00EB1945"/>
    <w:rsid w:val="00EB3C7C"/>
    <w:rsid w:val="00EC1947"/>
    <w:rsid w:val="00EC6180"/>
    <w:rsid w:val="00EC6EAF"/>
    <w:rsid w:val="00EC7D15"/>
    <w:rsid w:val="00ED17DB"/>
    <w:rsid w:val="00ED2134"/>
    <w:rsid w:val="00EE1063"/>
    <w:rsid w:val="00EE18FB"/>
    <w:rsid w:val="00EE1EF5"/>
    <w:rsid w:val="00EE3128"/>
    <w:rsid w:val="00EE605D"/>
    <w:rsid w:val="00EF4F39"/>
    <w:rsid w:val="00EF5158"/>
    <w:rsid w:val="00F0037A"/>
    <w:rsid w:val="00F047BC"/>
    <w:rsid w:val="00F07A10"/>
    <w:rsid w:val="00F07B3E"/>
    <w:rsid w:val="00F13248"/>
    <w:rsid w:val="00F13617"/>
    <w:rsid w:val="00F13F84"/>
    <w:rsid w:val="00F169A9"/>
    <w:rsid w:val="00F241D3"/>
    <w:rsid w:val="00F31B22"/>
    <w:rsid w:val="00F31C2A"/>
    <w:rsid w:val="00F34444"/>
    <w:rsid w:val="00F34BFE"/>
    <w:rsid w:val="00F352A4"/>
    <w:rsid w:val="00F42693"/>
    <w:rsid w:val="00F46959"/>
    <w:rsid w:val="00F51388"/>
    <w:rsid w:val="00F54161"/>
    <w:rsid w:val="00F55140"/>
    <w:rsid w:val="00F55243"/>
    <w:rsid w:val="00F60338"/>
    <w:rsid w:val="00F63AD2"/>
    <w:rsid w:val="00F66150"/>
    <w:rsid w:val="00F670B2"/>
    <w:rsid w:val="00F757D6"/>
    <w:rsid w:val="00F76AFA"/>
    <w:rsid w:val="00F777CB"/>
    <w:rsid w:val="00F82B5B"/>
    <w:rsid w:val="00F860C5"/>
    <w:rsid w:val="00F8660E"/>
    <w:rsid w:val="00F866E9"/>
    <w:rsid w:val="00FA620A"/>
    <w:rsid w:val="00FA7EA2"/>
    <w:rsid w:val="00FB0BEF"/>
    <w:rsid w:val="00FB125E"/>
    <w:rsid w:val="00FC1869"/>
    <w:rsid w:val="00FC4618"/>
    <w:rsid w:val="00FC6C3D"/>
    <w:rsid w:val="00FC78B6"/>
    <w:rsid w:val="00FD02A1"/>
    <w:rsid w:val="00FD3086"/>
    <w:rsid w:val="00FD3B27"/>
    <w:rsid w:val="00FE1E4F"/>
    <w:rsid w:val="00FE1FD5"/>
    <w:rsid w:val="00FF0E23"/>
    <w:rsid w:val="056CC81E"/>
    <w:rsid w:val="334A7396"/>
    <w:rsid w:val="62317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DEFD83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aliases w:val="ČEPS Arial"/>
    <w:qFormat/>
    <w:rsid w:val="00C63E81"/>
    <w:pPr>
      <w:spacing w:after="0" w:line="240" w:lineRule="auto"/>
    </w:pPr>
    <w:rPr>
      <w:rFonts w:ascii="Arial" w:hAnsi="Arial"/>
      <w:szCs w:val="24"/>
      <w:lang w:val="cs-CZ"/>
    </w:rPr>
  </w:style>
  <w:style w:type="paragraph" w:styleId="Nadpis1">
    <w:name w:val="heading 1"/>
    <w:aliases w:val="ČEPS nadpis 1 úrovně"/>
    <w:basedOn w:val="Normlny"/>
    <w:next w:val="Normlny"/>
    <w:link w:val="Nadpis1Char"/>
    <w:uiPriority w:val="9"/>
    <w:qFormat/>
    <w:rsid w:val="00B823B0"/>
    <w:pPr>
      <w:keepNext/>
      <w:spacing w:before="240" w:after="60"/>
      <w:outlineLvl w:val="0"/>
    </w:pPr>
    <w:rPr>
      <w:rFonts w:eastAsiaTheme="majorEastAsia" w:cstheme="majorBidi"/>
      <w:b/>
      <w:bCs/>
      <w:kern w:val="32"/>
      <w:sz w:val="32"/>
      <w:szCs w:val="32"/>
    </w:rPr>
  </w:style>
  <w:style w:type="paragraph" w:styleId="Nadpis2">
    <w:name w:val="heading 2"/>
    <w:aliases w:val="ČEPS nadpis 2 úrovně"/>
    <w:basedOn w:val="Normlny"/>
    <w:next w:val="Normlny"/>
    <w:link w:val="Nadpis2Char"/>
    <w:uiPriority w:val="9"/>
    <w:unhideWhenUsed/>
    <w:qFormat/>
    <w:rsid w:val="00B823B0"/>
    <w:pPr>
      <w:keepNext/>
      <w:spacing w:before="240" w:after="60"/>
      <w:outlineLvl w:val="1"/>
    </w:pPr>
    <w:rPr>
      <w:rFonts w:eastAsiaTheme="majorEastAsia" w:cstheme="majorBidi"/>
      <w:b/>
      <w:bCs/>
      <w:iCs/>
      <w:sz w:val="28"/>
      <w:szCs w:val="28"/>
    </w:rPr>
  </w:style>
  <w:style w:type="paragraph" w:styleId="Nadpis3">
    <w:name w:val="heading 3"/>
    <w:aliases w:val="ČEPS nadpis 3 úrovně"/>
    <w:basedOn w:val="Normlny"/>
    <w:next w:val="Normlny"/>
    <w:link w:val="Nadpis3Char"/>
    <w:uiPriority w:val="9"/>
    <w:semiHidden/>
    <w:unhideWhenUsed/>
    <w:qFormat/>
    <w:rsid w:val="00B823B0"/>
    <w:pPr>
      <w:keepNext/>
      <w:spacing w:before="240" w:after="60"/>
      <w:outlineLvl w:val="2"/>
    </w:pPr>
    <w:rPr>
      <w:rFonts w:asciiTheme="minorHAnsi" w:eastAsiaTheme="majorEastAsia" w:hAnsiTheme="minorHAnsi" w:cstheme="majorBidi"/>
      <w:b/>
      <w:bCs/>
      <w:sz w:val="24"/>
      <w:szCs w:val="26"/>
    </w:rPr>
  </w:style>
  <w:style w:type="paragraph" w:styleId="Nadpis4">
    <w:name w:val="heading 4"/>
    <w:basedOn w:val="Normlny"/>
    <w:next w:val="Normlny"/>
    <w:link w:val="Nadpis4Char"/>
    <w:uiPriority w:val="9"/>
    <w:unhideWhenUsed/>
    <w:rsid w:val="00751AAD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uiPriority w:val="9"/>
    <w:unhideWhenUsed/>
    <w:rsid w:val="00751AAD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uiPriority w:val="9"/>
    <w:unhideWhenUsed/>
    <w:rsid w:val="00751AAD"/>
    <w:pPr>
      <w:spacing w:before="240" w:after="60"/>
      <w:outlineLvl w:val="5"/>
    </w:pPr>
    <w:rPr>
      <w:rFonts w:cstheme="majorBidi"/>
      <w:b/>
      <w:bCs/>
      <w:szCs w:val="22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rsid w:val="00751AAD"/>
    <w:pPr>
      <w:spacing w:before="240" w:after="60"/>
      <w:outlineLvl w:val="6"/>
    </w:pPr>
    <w:rPr>
      <w:rFonts w:cstheme="majorBidi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B823B0"/>
    <w:pPr>
      <w:spacing w:before="240" w:after="60"/>
      <w:outlineLvl w:val="7"/>
    </w:pPr>
    <w:rPr>
      <w:rFonts w:asciiTheme="minorHAnsi" w:hAnsiTheme="minorHAnsi" w:cstheme="majorBidi"/>
      <w:i/>
      <w:iCs/>
      <w:sz w:val="24"/>
      <w:lang w:val="en-US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B823B0"/>
    <w:pPr>
      <w:spacing w:before="240" w:after="60"/>
      <w:outlineLvl w:val="8"/>
    </w:pPr>
    <w:rPr>
      <w:rFonts w:asciiTheme="majorHAnsi" w:eastAsiaTheme="majorEastAsia" w:hAnsiTheme="majorHAnsi" w:cstheme="majorBidi"/>
      <w:szCs w:val="22"/>
      <w:lang w:val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aliases w:val="ČEPS nadpis 1 úrovně Char"/>
    <w:basedOn w:val="Predvolenpsmoodseku"/>
    <w:link w:val="Nadpis1"/>
    <w:uiPriority w:val="9"/>
    <w:rsid w:val="00B823B0"/>
    <w:rPr>
      <w:rFonts w:ascii="Arial" w:eastAsiaTheme="majorEastAsia" w:hAnsi="Arial" w:cstheme="majorBidi"/>
      <w:b/>
      <w:bCs/>
      <w:kern w:val="32"/>
      <w:sz w:val="32"/>
      <w:szCs w:val="32"/>
      <w:lang w:val="cs-CZ"/>
    </w:rPr>
  </w:style>
  <w:style w:type="character" w:customStyle="1" w:styleId="Nadpis2Char">
    <w:name w:val="Nadpis 2 Char"/>
    <w:aliases w:val="ČEPS nadpis 2 úrovně Char"/>
    <w:basedOn w:val="Predvolenpsmoodseku"/>
    <w:link w:val="Nadpis2"/>
    <w:uiPriority w:val="9"/>
    <w:rsid w:val="00B823B0"/>
    <w:rPr>
      <w:rFonts w:ascii="Arial" w:eastAsiaTheme="majorEastAsia" w:hAnsi="Arial" w:cstheme="majorBidi"/>
      <w:b/>
      <w:bCs/>
      <w:iCs/>
      <w:sz w:val="28"/>
      <w:szCs w:val="28"/>
      <w:lang w:val="cs-CZ"/>
    </w:rPr>
  </w:style>
  <w:style w:type="character" w:customStyle="1" w:styleId="Nadpis3Char">
    <w:name w:val="Nadpis 3 Char"/>
    <w:aliases w:val="ČEPS nadpis 3 úrovně Char"/>
    <w:basedOn w:val="Predvolenpsmoodseku"/>
    <w:link w:val="Nadpis3"/>
    <w:uiPriority w:val="9"/>
    <w:semiHidden/>
    <w:rsid w:val="00B823B0"/>
    <w:rPr>
      <w:rFonts w:eastAsiaTheme="majorEastAsia" w:cstheme="majorBidi"/>
      <w:b/>
      <w:bCs/>
      <w:sz w:val="24"/>
      <w:szCs w:val="26"/>
      <w:lang w:val="cs-CZ"/>
    </w:rPr>
  </w:style>
  <w:style w:type="character" w:customStyle="1" w:styleId="Nadpis4Char">
    <w:name w:val="Nadpis 4 Char"/>
    <w:basedOn w:val="Predvolenpsmoodseku"/>
    <w:link w:val="Nadpis4"/>
    <w:uiPriority w:val="9"/>
    <w:rsid w:val="00751AAD"/>
    <w:rPr>
      <w:rFonts w:cstheme="majorBidi"/>
      <w:b/>
      <w:bCs/>
      <w:sz w:val="28"/>
      <w:szCs w:val="28"/>
    </w:rPr>
  </w:style>
  <w:style w:type="character" w:customStyle="1" w:styleId="Nadpis5Char">
    <w:name w:val="Nadpis 5 Char"/>
    <w:basedOn w:val="Predvolenpsmoodseku"/>
    <w:link w:val="Nadpis5"/>
    <w:uiPriority w:val="9"/>
    <w:rsid w:val="00751AAD"/>
    <w:rPr>
      <w:rFonts w:cstheme="majorBidi"/>
      <w:b/>
      <w:bCs/>
      <w:i/>
      <w:iCs/>
      <w:sz w:val="26"/>
      <w:szCs w:val="26"/>
    </w:rPr>
  </w:style>
  <w:style w:type="character" w:customStyle="1" w:styleId="Nadpis6Char">
    <w:name w:val="Nadpis 6 Char"/>
    <w:basedOn w:val="Predvolenpsmoodseku"/>
    <w:link w:val="Nadpis6"/>
    <w:uiPriority w:val="9"/>
    <w:rsid w:val="00751AAD"/>
    <w:rPr>
      <w:rFonts w:cstheme="majorBidi"/>
      <w:b/>
      <w:bCs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751AAD"/>
    <w:rPr>
      <w:rFonts w:cstheme="majorBidi"/>
      <w:sz w:val="24"/>
      <w:szCs w:val="24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B823B0"/>
    <w:rPr>
      <w:rFonts w:cstheme="majorBidi"/>
      <w:i/>
      <w:iCs/>
      <w:sz w:val="24"/>
      <w:szCs w:val="24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B823B0"/>
    <w:rPr>
      <w:rFonts w:asciiTheme="majorHAnsi" w:eastAsiaTheme="majorEastAsia" w:hAnsiTheme="majorHAnsi" w:cstheme="majorBidi"/>
    </w:rPr>
  </w:style>
  <w:style w:type="paragraph" w:styleId="Nzov">
    <w:name w:val="Title"/>
    <w:basedOn w:val="Normlny"/>
    <w:next w:val="Normlny"/>
    <w:link w:val="NzovChar"/>
    <w:uiPriority w:val="10"/>
    <w:rsid w:val="00751AAD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NzovChar">
    <w:name w:val="Názov Char"/>
    <w:basedOn w:val="Predvolenpsmoodseku"/>
    <w:link w:val="Nzov"/>
    <w:uiPriority w:val="10"/>
    <w:rsid w:val="00751AAD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Podtitul">
    <w:name w:val="Subtitle"/>
    <w:basedOn w:val="Normlny"/>
    <w:next w:val="Normlny"/>
    <w:link w:val="PodtitulChar"/>
    <w:uiPriority w:val="11"/>
    <w:rsid w:val="00751AAD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PodtitulChar">
    <w:name w:val="Podtitul Char"/>
    <w:basedOn w:val="Predvolenpsmoodseku"/>
    <w:link w:val="Podtitul"/>
    <w:uiPriority w:val="11"/>
    <w:rsid w:val="00751AAD"/>
    <w:rPr>
      <w:rFonts w:asciiTheme="majorHAnsi" w:eastAsiaTheme="majorEastAsia" w:hAnsiTheme="majorHAnsi" w:cstheme="majorBidi"/>
      <w:sz w:val="24"/>
      <w:szCs w:val="24"/>
    </w:rPr>
  </w:style>
  <w:style w:type="character" w:styleId="Siln">
    <w:name w:val="Strong"/>
    <w:basedOn w:val="Predvolenpsmoodseku"/>
    <w:uiPriority w:val="22"/>
    <w:rsid w:val="00751AAD"/>
    <w:rPr>
      <w:b/>
      <w:bCs/>
    </w:rPr>
  </w:style>
  <w:style w:type="character" w:styleId="Zvraznenie">
    <w:name w:val="Emphasis"/>
    <w:basedOn w:val="Predvolenpsmoodseku"/>
    <w:uiPriority w:val="20"/>
    <w:rsid w:val="00751AAD"/>
    <w:rPr>
      <w:rFonts w:asciiTheme="minorHAnsi" w:hAnsiTheme="minorHAnsi"/>
      <w:b/>
      <w:i/>
      <w:iCs/>
    </w:rPr>
  </w:style>
  <w:style w:type="paragraph" w:styleId="Bezriadkovania">
    <w:name w:val="No Spacing"/>
    <w:aliases w:val="ČEPS Arial 2"/>
    <w:basedOn w:val="Normlny"/>
    <w:next w:val="Nadpis1"/>
    <w:uiPriority w:val="1"/>
    <w:rsid w:val="00B40111"/>
    <w:rPr>
      <w:sz w:val="24"/>
      <w:szCs w:val="32"/>
    </w:rPr>
  </w:style>
  <w:style w:type="paragraph" w:styleId="Odsekzoznamu">
    <w:name w:val="List Paragraph"/>
    <w:basedOn w:val="Normlny"/>
    <w:link w:val="OdsekzoznamuChar"/>
    <w:uiPriority w:val="34"/>
    <w:qFormat/>
    <w:rsid w:val="00751AAD"/>
    <w:pPr>
      <w:ind w:left="720"/>
      <w:contextualSpacing/>
    </w:pPr>
  </w:style>
  <w:style w:type="paragraph" w:styleId="Citcia">
    <w:name w:val="Quote"/>
    <w:basedOn w:val="Normlny"/>
    <w:next w:val="Normlny"/>
    <w:link w:val="CitciaChar"/>
    <w:uiPriority w:val="29"/>
    <w:rsid w:val="00B764FB"/>
    <w:rPr>
      <w:i/>
    </w:rPr>
  </w:style>
  <w:style w:type="character" w:customStyle="1" w:styleId="CitciaChar">
    <w:name w:val="Citácia Char"/>
    <w:basedOn w:val="Predvolenpsmoodseku"/>
    <w:link w:val="Citcia"/>
    <w:uiPriority w:val="29"/>
    <w:rsid w:val="00B764FB"/>
    <w:rPr>
      <w:rFonts w:ascii="Arial" w:hAnsi="Arial"/>
      <w:i/>
      <w:szCs w:val="24"/>
      <w:lang w:val="cs-CZ"/>
    </w:rPr>
  </w:style>
  <w:style w:type="paragraph" w:styleId="Zvraznencitcia">
    <w:name w:val="Intense Quote"/>
    <w:basedOn w:val="Normlny"/>
    <w:next w:val="Normlny"/>
    <w:link w:val="ZvraznencitciaChar"/>
    <w:uiPriority w:val="30"/>
    <w:rsid w:val="00751AAD"/>
    <w:pPr>
      <w:ind w:left="720" w:right="720"/>
    </w:pPr>
    <w:rPr>
      <w:b/>
      <w:i/>
      <w:szCs w:val="22"/>
    </w:rPr>
  </w:style>
  <w:style w:type="character" w:customStyle="1" w:styleId="ZvraznencitciaChar">
    <w:name w:val="Zvýraznená citácia Char"/>
    <w:basedOn w:val="Predvolenpsmoodseku"/>
    <w:link w:val="Zvraznencitcia"/>
    <w:uiPriority w:val="30"/>
    <w:rsid w:val="00751AAD"/>
    <w:rPr>
      <w:b/>
      <w:i/>
      <w:sz w:val="24"/>
    </w:rPr>
  </w:style>
  <w:style w:type="character" w:styleId="Jemnzvraznenie">
    <w:name w:val="Subtle Emphasis"/>
    <w:uiPriority w:val="19"/>
    <w:rsid w:val="00751AAD"/>
    <w:rPr>
      <w:i/>
      <w:color w:val="5A5A5A" w:themeColor="text1" w:themeTint="A5"/>
    </w:rPr>
  </w:style>
  <w:style w:type="character" w:styleId="Intenzvnezvraznenie">
    <w:name w:val="Intense Emphasis"/>
    <w:basedOn w:val="Predvolenpsmoodseku"/>
    <w:uiPriority w:val="21"/>
    <w:rsid w:val="00751AAD"/>
    <w:rPr>
      <w:b/>
      <w:i/>
      <w:sz w:val="24"/>
      <w:szCs w:val="24"/>
      <w:u w:val="single"/>
    </w:rPr>
  </w:style>
  <w:style w:type="character" w:styleId="Jemnodkaz">
    <w:name w:val="Subtle Reference"/>
    <w:basedOn w:val="Predvolenpsmoodseku"/>
    <w:uiPriority w:val="31"/>
    <w:rsid w:val="00751AAD"/>
    <w:rPr>
      <w:sz w:val="24"/>
      <w:szCs w:val="24"/>
      <w:u w:val="single"/>
    </w:rPr>
  </w:style>
  <w:style w:type="character" w:styleId="Intenzvnyodkaz">
    <w:name w:val="Intense Reference"/>
    <w:basedOn w:val="Predvolenpsmoodseku"/>
    <w:uiPriority w:val="32"/>
    <w:rsid w:val="00751AAD"/>
    <w:rPr>
      <w:b/>
      <w:sz w:val="24"/>
      <w:u w:val="single"/>
    </w:rPr>
  </w:style>
  <w:style w:type="character" w:styleId="Nzovknihy">
    <w:name w:val="Book Title"/>
    <w:basedOn w:val="Predvolenpsmoodseku"/>
    <w:uiPriority w:val="33"/>
    <w:rsid w:val="00751AAD"/>
    <w:rPr>
      <w:rFonts w:asciiTheme="majorHAnsi" w:eastAsiaTheme="majorEastAsia" w:hAnsiTheme="majorHAnsi"/>
      <w:b/>
      <w:i/>
      <w:sz w:val="24"/>
      <w:szCs w:val="24"/>
    </w:rPr>
  </w:style>
  <w:style w:type="paragraph" w:styleId="Hlavikaobsahu">
    <w:name w:val="TOC Heading"/>
    <w:basedOn w:val="Nadpis1"/>
    <w:next w:val="Normlny"/>
    <w:uiPriority w:val="39"/>
    <w:semiHidden/>
    <w:unhideWhenUsed/>
    <w:qFormat/>
    <w:rsid w:val="00B823B0"/>
    <w:pPr>
      <w:outlineLvl w:val="9"/>
    </w:pPr>
  </w:style>
  <w:style w:type="paragraph" w:styleId="Popis">
    <w:name w:val="caption"/>
    <w:basedOn w:val="Normlny"/>
    <w:next w:val="Normlny"/>
    <w:uiPriority w:val="99"/>
    <w:unhideWhenUsed/>
    <w:qFormat/>
    <w:rsid w:val="00751AAD"/>
    <w:rPr>
      <w:b/>
      <w:bCs/>
      <w:color w:val="623080" w:themeColor="accent1"/>
      <w:sz w:val="18"/>
      <w:szCs w:val="18"/>
    </w:rPr>
  </w:style>
  <w:style w:type="table" w:styleId="Mriekatabuky">
    <w:name w:val="Table Grid"/>
    <w:basedOn w:val="Normlnatabuka"/>
    <w:uiPriority w:val="59"/>
    <w:rsid w:val="00B100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prepojenie">
    <w:name w:val="Hyperlink"/>
    <w:basedOn w:val="Predvolenpsmoodseku"/>
    <w:uiPriority w:val="99"/>
    <w:unhideWhenUsed/>
    <w:rsid w:val="0041474E"/>
    <w:rPr>
      <w:color w:val="0070C0" w:themeColor="hyperlink"/>
      <w:u w:val="singl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2935AD"/>
    <w:rPr>
      <w:color w:val="FF0000" w:themeColor="followed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91B6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891B69"/>
    <w:rPr>
      <w:rFonts w:ascii="Segoe UI" w:hAnsi="Segoe UI" w:cs="Segoe UI"/>
      <w:sz w:val="18"/>
      <w:szCs w:val="18"/>
      <w:lang w:val="cs-CZ"/>
    </w:rPr>
  </w:style>
  <w:style w:type="paragraph" w:styleId="Zoznamsodrkami2">
    <w:name w:val="List Bullet 2"/>
    <w:basedOn w:val="Normlny"/>
    <w:uiPriority w:val="99"/>
    <w:unhideWhenUsed/>
    <w:rsid w:val="00F51388"/>
    <w:pPr>
      <w:tabs>
        <w:tab w:val="num" w:pos="643"/>
        <w:tab w:val="left" w:pos="709"/>
      </w:tabs>
      <w:spacing w:before="60"/>
      <w:ind w:left="643" w:hanging="360"/>
      <w:contextualSpacing/>
      <w:jc w:val="both"/>
    </w:pPr>
  </w:style>
  <w:style w:type="paragraph" w:styleId="Zoznamsodrkami4">
    <w:name w:val="List Bullet 4"/>
    <w:basedOn w:val="Normlny"/>
    <w:autoRedefine/>
    <w:uiPriority w:val="99"/>
    <w:rsid w:val="00C71A69"/>
    <w:pPr>
      <w:numPr>
        <w:ilvl w:val="1"/>
        <w:numId w:val="6"/>
      </w:numPr>
      <w:jc w:val="both"/>
    </w:pPr>
  </w:style>
  <w:style w:type="paragraph" w:customStyle="1" w:styleId="Tabulkaheader">
    <w:name w:val="Tabulka header"/>
    <w:basedOn w:val="Normlny"/>
    <w:uiPriority w:val="99"/>
    <w:rsid w:val="00B1175A"/>
    <w:pPr>
      <w:keepNext/>
      <w:tabs>
        <w:tab w:val="left" w:pos="709"/>
      </w:tabs>
      <w:spacing w:before="40" w:after="40"/>
    </w:pPr>
    <w:rPr>
      <w:rFonts w:asciiTheme="minorHAnsi" w:eastAsia="Times New Roman" w:hAnsiTheme="minorHAnsi"/>
      <w:b/>
      <w:sz w:val="20"/>
      <w:szCs w:val="20"/>
      <w:lang w:eastAsia="cs-CZ" w:bidi="ar-SA"/>
    </w:rPr>
  </w:style>
  <w:style w:type="paragraph" w:customStyle="1" w:styleId="Tabulkatext">
    <w:name w:val="Tabulka text"/>
    <w:basedOn w:val="Normlny"/>
    <w:uiPriority w:val="99"/>
    <w:rsid w:val="00B1175A"/>
    <w:rPr>
      <w:rFonts w:asciiTheme="minorHAnsi" w:eastAsia="Times New Roman" w:hAnsiTheme="minorHAnsi"/>
      <w:sz w:val="20"/>
      <w:szCs w:val="20"/>
      <w:lang w:eastAsia="cs-CZ" w:bidi="ar-SA"/>
    </w:rPr>
  </w:style>
  <w:style w:type="paragraph" w:customStyle="1" w:styleId="slovna">
    <w:name w:val="číslování a"/>
    <w:basedOn w:val="Normlny"/>
    <w:uiPriority w:val="99"/>
    <w:rsid w:val="00707E45"/>
    <w:pPr>
      <w:numPr>
        <w:numId w:val="11"/>
      </w:numPr>
      <w:spacing w:before="60"/>
      <w:ind w:left="714" w:hanging="357"/>
      <w:jc w:val="both"/>
    </w:pPr>
    <w:rPr>
      <w:rFonts w:asciiTheme="minorHAnsi" w:eastAsia="Times New Roman" w:hAnsiTheme="minorHAnsi" w:cstheme="minorHAnsi"/>
      <w:szCs w:val="22"/>
      <w:lang w:eastAsia="cs-CZ" w:bidi="ar-SA"/>
    </w:rPr>
  </w:style>
  <w:style w:type="paragraph" w:customStyle="1" w:styleId="Pozadavek">
    <w:name w:val="Pozadavek"/>
    <w:basedOn w:val="Normlny"/>
    <w:next w:val="Pozadavek-text"/>
    <w:uiPriority w:val="99"/>
    <w:rsid w:val="00412599"/>
    <w:pPr>
      <w:keepNext/>
      <w:jc w:val="both"/>
    </w:pPr>
    <w:rPr>
      <w:b/>
      <w:i/>
      <w:u w:val="single"/>
    </w:rPr>
  </w:style>
  <w:style w:type="paragraph" w:customStyle="1" w:styleId="Pozadavek-text">
    <w:name w:val="Pozadavek-text"/>
    <w:basedOn w:val="Normlny"/>
    <w:uiPriority w:val="99"/>
    <w:rsid w:val="00412599"/>
    <w:pPr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5" w:color="auto" w:fill="auto"/>
      <w:tabs>
        <w:tab w:val="left" w:pos="709"/>
      </w:tabs>
      <w:jc w:val="both"/>
    </w:pPr>
    <w:rPr>
      <w:rFonts w:eastAsia="Times New Roman"/>
      <w:i/>
      <w:szCs w:val="20"/>
      <w:lang w:eastAsia="cs-CZ" w:bidi="ar-SA"/>
    </w:rPr>
  </w:style>
  <w:style w:type="character" w:customStyle="1" w:styleId="Pojem">
    <w:name w:val="Pojem"/>
    <w:rsid w:val="0064060C"/>
    <w:rPr>
      <w:smallCaps/>
    </w:rPr>
  </w:style>
  <w:style w:type="paragraph" w:styleId="slovanzoznam2">
    <w:name w:val="List Number 2"/>
    <w:basedOn w:val="Odsekzoznamu"/>
    <w:uiPriority w:val="99"/>
    <w:rsid w:val="0064060C"/>
    <w:pPr>
      <w:numPr>
        <w:numId w:val="20"/>
      </w:numPr>
      <w:spacing w:before="60"/>
      <w:jc w:val="both"/>
    </w:pPr>
  </w:style>
  <w:style w:type="character" w:customStyle="1" w:styleId="OdsekzoznamuChar">
    <w:name w:val="Odsek zoznamu Char"/>
    <w:link w:val="Odsekzoznamu"/>
    <w:uiPriority w:val="34"/>
    <w:rsid w:val="003F5996"/>
    <w:rPr>
      <w:rFonts w:ascii="Arial" w:hAnsi="Arial"/>
      <w:szCs w:val="24"/>
      <w:lang w:val="cs-CZ"/>
    </w:rPr>
  </w:style>
  <w:style w:type="paragraph" w:customStyle="1" w:styleId="Default">
    <w:name w:val="Default"/>
    <w:rsid w:val="00E67A53"/>
    <w:pPr>
      <w:autoSpaceDE w:val="0"/>
      <w:autoSpaceDN w:val="0"/>
      <w:adjustRightInd w:val="0"/>
      <w:spacing w:after="0" w:line="240" w:lineRule="auto"/>
    </w:pPr>
    <w:rPr>
      <w:rFonts w:ascii="EUAlbertina" w:hAnsi="EUAlbertina" w:cs="EUAlbertina"/>
      <w:color w:val="000000"/>
      <w:sz w:val="24"/>
      <w:szCs w:val="24"/>
      <w:lang w:val="cs-CZ" w:bidi="ar-SA"/>
    </w:rPr>
  </w:style>
  <w:style w:type="character" w:styleId="Odkaznakomentr">
    <w:name w:val="annotation reference"/>
    <w:basedOn w:val="Predvolenpsmoodseku"/>
    <w:uiPriority w:val="99"/>
    <w:semiHidden/>
    <w:unhideWhenUsed/>
    <w:rsid w:val="007C599C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7C599C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7C599C"/>
    <w:rPr>
      <w:rFonts w:ascii="Arial" w:hAnsi="Arial"/>
      <w:sz w:val="20"/>
      <w:szCs w:val="20"/>
      <w:lang w:val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C599C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C599C"/>
    <w:rPr>
      <w:rFonts w:ascii="Arial" w:hAnsi="Arial"/>
      <w:b/>
      <w:bCs/>
      <w:sz w:val="20"/>
      <w:szCs w:val="20"/>
      <w:lang w:val="cs-CZ"/>
    </w:rPr>
  </w:style>
  <w:style w:type="paragraph" w:styleId="Hlavika">
    <w:name w:val="header"/>
    <w:basedOn w:val="Normlny"/>
    <w:link w:val="HlavikaChar"/>
    <w:uiPriority w:val="99"/>
    <w:unhideWhenUsed/>
    <w:rsid w:val="0051741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51741C"/>
    <w:rPr>
      <w:rFonts w:ascii="Arial" w:hAnsi="Arial"/>
      <w:szCs w:val="24"/>
      <w:lang w:val="cs-CZ"/>
    </w:rPr>
  </w:style>
  <w:style w:type="paragraph" w:styleId="Pta">
    <w:name w:val="footer"/>
    <w:basedOn w:val="Normlny"/>
    <w:link w:val="PtaChar"/>
    <w:uiPriority w:val="99"/>
    <w:unhideWhenUsed/>
    <w:rsid w:val="0051741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51741C"/>
    <w:rPr>
      <w:rFonts w:ascii="Arial" w:hAnsi="Arial"/>
      <w:szCs w:val="24"/>
      <w:lang w:val="cs-CZ"/>
    </w:rPr>
  </w:style>
  <w:style w:type="paragraph" w:styleId="Normlnywebov">
    <w:name w:val="Normal (Web)"/>
    <w:basedOn w:val="Normlny"/>
    <w:uiPriority w:val="99"/>
    <w:semiHidden/>
    <w:unhideWhenUsed/>
    <w:rsid w:val="00821AC3"/>
    <w:pPr>
      <w:spacing w:before="100" w:beforeAutospacing="1" w:after="100" w:afterAutospacing="1"/>
    </w:pPr>
    <w:rPr>
      <w:rFonts w:ascii="Times New Roman" w:eastAsia="Times New Roman" w:hAnsi="Times New Roman"/>
      <w:sz w:val="24"/>
      <w:lang w:eastAsia="cs-CZ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414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8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ČEPS základ">
      <a:dk1>
        <a:sysClr val="windowText" lastClr="000000"/>
      </a:dk1>
      <a:lt1>
        <a:srgbClr val="FFFFFF"/>
      </a:lt1>
      <a:dk2>
        <a:srgbClr val="BF2A34"/>
      </a:dk2>
      <a:lt2>
        <a:srgbClr val="FDC82F"/>
      </a:lt2>
      <a:accent1>
        <a:srgbClr val="623080"/>
      </a:accent1>
      <a:accent2>
        <a:srgbClr val="13B9F1"/>
      </a:accent2>
      <a:accent3>
        <a:srgbClr val="005C84"/>
      </a:accent3>
      <a:accent4>
        <a:srgbClr val="67676E"/>
      </a:accent4>
      <a:accent5>
        <a:srgbClr val="B1B2B7"/>
      </a:accent5>
      <a:accent6>
        <a:srgbClr val="DFDFDF"/>
      </a:accent6>
      <a:hlink>
        <a:srgbClr val="0070C0"/>
      </a:hlink>
      <a:folHlink>
        <a:srgbClr val="FF0000"/>
      </a:folHlink>
    </a:clrScheme>
    <a:fontScheme name="Office – klasické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18F9D571DEF0468A919E67964B87B4" ma:contentTypeVersion="" ma:contentTypeDescription="Vytvoří nový dokument" ma:contentTypeScope="" ma:versionID="349a5852548fef00c1f377d093a218f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f3a39699b917060ce891c5c2ec8209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5A7B98-E03A-42CB-A1FF-B0917AF1D0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B3A2921-F05A-402D-A8D9-8D1BC0B84A4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2568938-979F-4945-97DE-F2F848086BE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186F82F-CB65-4EB0-A9E3-01C8F87A76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</Words>
  <Characters>123</Characters>
  <Application>Microsoft Office Word</Application>
  <DocSecurity>0</DocSecurity>
  <Lines>1</Lines>
  <Paragraphs>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20T09:22:00Z</dcterms:created>
  <dcterms:modified xsi:type="dcterms:W3CDTF">2021-07-20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8F9D571DEF0468A919E67964B87B4</vt:lpwstr>
  </property>
  <property fmtid="{D5CDD505-2E9C-101B-9397-08002B2CF9AE}" pid="3" name="MSIP_Label_2e585759-362d-4185-bb50-fc81b58bf15d_Enabled">
    <vt:lpwstr>true</vt:lpwstr>
  </property>
  <property fmtid="{D5CDD505-2E9C-101B-9397-08002B2CF9AE}" pid="4" name="MSIP_Label_2e585759-362d-4185-bb50-fc81b58bf15d_SetDate">
    <vt:lpwstr>2021-07-20T09:07:32Z</vt:lpwstr>
  </property>
  <property fmtid="{D5CDD505-2E9C-101B-9397-08002B2CF9AE}" pid="5" name="MSIP_Label_2e585759-362d-4185-bb50-fc81b58bf15d_Method">
    <vt:lpwstr>Standard</vt:lpwstr>
  </property>
  <property fmtid="{D5CDD505-2E9C-101B-9397-08002B2CF9AE}" pid="6" name="MSIP_Label_2e585759-362d-4185-bb50-fc81b58bf15d_Name">
    <vt:lpwstr>2e585759-362d-4185-bb50-fc81b58bf15d</vt:lpwstr>
  </property>
  <property fmtid="{D5CDD505-2E9C-101B-9397-08002B2CF9AE}" pid="7" name="MSIP_Label_2e585759-362d-4185-bb50-fc81b58bf15d_SiteId">
    <vt:lpwstr>6dfa2abc-8bb8-4557-855c-e532cacb5122</vt:lpwstr>
  </property>
  <property fmtid="{D5CDD505-2E9C-101B-9397-08002B2CF9AE}" pid="8" name="MSIP_Label_2e585759-362d-4185-bb50-fc81b58bf15d_ActionId">
    <vt:lpwstr>75e42437-d9fc-43dd-bb33-d098d5596be9</vt:lpwstr>
  </property>
  <property fmtid="{D5CDD505-2E9C-101B-9397-08002B2CF9AE}" pid="9" name="MSIP_Label_2e585759-362d-4185-bb50-fc81b58bf15d_ContentBits">
    <vt:lpwstr>0</vt:lpwstr>
  </property>
</Properties>
</file>